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550CA" w14:textId="77777777" w:rsidR="00F22196" w:rsidRPr="00F22196" w:rsidRDefault="00F22196" w:rsidP="001F2B2F">
      <w:pPr>
        <w:pStyle w:val="Heading1"/>
        <w:rPr>
          <w:rFonts w:ascii="Museo Sans Rounded 300" w:hAnsi="Museo Sans Rounded 300" w:cstheme="minorHAnsi"/>
          <w:sz w:val="40"/>
          <w:szCs w:val="40"/>
          <w:u w:val="none"/>
        </w:rPr>
      </w:pPr>
    </w:p>
    <w:p w14:paraId="56608947" w14:textId="019771CC" w:rsidR="001F2B2F" w:rsidRPr="00F22196" w:rsidRDefault="001F2B2F" w:rsidP="00F22196">
      <w:pPr>
        <w:pStyle w:val="Heading1"/>
        <w:ind w:right="828"/>
        <w:jc w:val="center"/>
        <w:rPr>
          <w:rFonts w:ascii="Museo Sans Rounded 700" w:hAnsi="Museo Sans Rounded 700" w:cstheme="minorHAnsi"/>
          <w:b w:val="0"/>
          <w:bCs w:val="0"/>
          <w:sz w:val="40"/>
          <w:szCs w:val="40"/>
          <w:u w:val="none"/>
        </w:rPr>
      </w:pPr>
      <w:r w:rsidRPr="00F22196">
        <w:rPr>
          <w:rFonts w:ascii="Museo Sans Rounded 700" w:hAnsi="Museo Sans Rounded 700" w:cstheme="minorHAnsi"/>
          <w:b w:val="0"/>
          <w:bCs w:val="0"/>
          <w:sz w:val="40"/>
          <w:szCs w:val="40"/>
          <w:u w:val="none"/>
        </w:rPr>
        <w:t>NewcastleGateshead Initiative</w:t>
      </w:r>
    </w:p>
    <w:p w14:paraId="507F4BC6" w14:textId="77777777" w:rsidR="001F2B2F" w:rsidRPr="00F22196" w:rsidRDefault="001F2B2F" w:rsidP="001F2B2F">
      <w:pPr>
        <w:rPr>
          <w:rFonts w:ascii="Museo Sans Rounded 300" w:hAnsi="Museo Sans Rounded 300" w:cstheme="minorHAnsi"/>
          <w:b/>
          <w:u w:val="single"/>
        </w:rPr>
      </w:pPr>
    </w:p>
    <w:p w14:paraId="3384AF7A" w14:textId="77777777" w:rsidR="006C3DE8" w:rsidRPr="00F22196" w:rsidRDefault="001F2B2F" w:rsidP="006C3DE8">
      <w:pPr>
        <w:ind w:left="2160" w:hanging="2160"/>
        <w:rPr>
          <w:rStyle w:val="normaltextrun"/>
          <w:rFonts w:ascii="Museo Sans Rounded 300" w:hAnsi="Museo Sans Rounded 300" w:cs="Arial"/>
          <w:color w:val="000000"/>
          <w:sz w:val="22"/>
          <w:szCs w:val="22"/>
          <w:shd w:val="clear" w:color="auto" w:fill="FFFFFF"/>
        </w:rPr>
      </w:pPr>
      <w:r w:rsidRPr="00F22196">
        <w:rPr>
          <w:rFonts w:ascii="Museo Sans Rounded 700" w:hAnsi="Museo Sans Rounded 700" w:cs="Arial"/>
          <w:sz w:val="22"/>
          <w:szCs w:val="22"/>
        </w:rPr>
        <w:t>JOB TITLE:</w:t>
      </w:r>
      <w:r w:rsidRPr="00F22196">
        <w:rPr>
          <w:rFonts w:ascii="Museo Sans Rounded 300" w:hAnsi="Museo Sans Rounded 300" w:cs="Arial"/>
          <w:sz w:val="22"/>
          <w:szCs w:val="22"/>
        </w:rPr>
        <w:tab/>
      </w:r>
      <w:r w:rsidR="009048F6" w:rsidRPr="00F22196">
        <w:rPr>
          <w:rStyle w:val="normaltextrun"/>
          <w:rFonts w:ascii="Museo Sans Rounded 300" w:hAnsi="Museo Sans Rounded 300" w:cs="Arial"/>
          <w:color w:val="000000"/>
          <w:sz w:val="22"/>
          <w:szCs w:val="22"/>
          <w:shd w:val="clear" w:color="auto" w:fill="FFFFFF"/>
        </w:rPr>
        <w:t>Senior Sector Manager and Account Management Lead </w:t>
      </w:r>
    </w:p>
    <w:p w14:paraId="6C5DEEBA" w14:textId="577E20F0" w:rsidR="001F2B2F" w:rsidRPr="00F22196" w:rsidRDefault="006C3DE8" w:rsidP="006C3DE8">
      <w:pPr>
        <w:ind w:left="2160"/>
        <w:rPr>
          <w:rStyle w:val="normaltextrun"/>
          <w:rFonts w:ascii="Museo Sans Rounded 300" w:hAnsi="Museo Sans Rounded 300" w:cs="Arial"/>
          <w:color w:val="000000"/>
          <w:sz w:val="22"/>
          <w:szCs w:val="22"/>
          <w:shd w:val="clear" w:color="auto" w:fill="FFFFFF"/>
        </w:rPr>
      </w:pPr>
      <w:r w:rsidRPr="00F22196">
        <w:rPr>
          <w:rStyle w:val="normaltextrun"/>
          <w:rFonts w:ascii="Museo Sans Rounded 300" w:hAnsi="Museo Sans Rounded 300" w:cs="Arial"/>
          <w:color w:val="000000"/>
          <w:sz w:val="22"/>
          <w:szCs w:val="22"/>
          <w:shd w:val="clear" w:color="auto" w:fill="FFFFFF"/>
        </w:rPr>
        <w:t>(</w:t>
      </w:r>
      <w:r w:rsidR="009048F6" w:rsidRPr="00F22196">
        <w:rPr>
          <w:rStyle w:val="normaltextrun"/>
          <w:rFonts w:ascii="Museo Sans Rounded 300" w:hAnsi="Museo Sans Rounded 300" w:cs="Arial"/>
          <w:color w:val="000000"/>
          <w:sz w:val="22"/>
          <w:szCs w:val="22"/>
          <w:shd w:val="clear" w:color="auto" w:fill="FFFFFF"/>
        </w:rPr>
        <w:t>Corporate Services Sector</w:t>
      </w:r>
      <w:r w:rsidRPr="00F22196">
        <w:rPr>
          <w:rStyle w:val="normaltextrun"/>
          <w:rFonts w:ascii="Museo Sans Rounded 300" w:hAnsi="Museo Sans Rounded 300" w:cs="Arial"/>
          <w:color w:val="000000"/>
          <w:sz w:val="22"/>
          <w:szCs w:val="22"/>
          <w:shd w:val="clear" w:color="auto" w:fill="FFFFFF"/>
        </w:rPr>
        <w:t>)</w:t>
      </w:r>
    </w:p>
    <w:p w14:paraId="0F7EE807" w14:textId="77777777" w:rsidR="00181937" w:rsidRDefault="00A746F5" w:rsidP="00EC5A72">
      <w:pPr>
        <w:ind w:left="2160"/>
        <w:rPr>
          <w:rFonts w:ascii="Museo Sans Rounded 300" w:hAnsi="Museo Sans Rounded 300"/>
          <w:sz w:val="22"/>
        </w:rPr>
      </w:pPr>
      <w:r w:rsidRPr="00F22196">
        <w:rPr>
          <w:rStyle w:val="normaltextrun"/>
          <w:rFonts w:ascii="Museo Sans Rounded 300" w:hAnsi="Museo Sans Rounded 300" w:cs="Arial"/>
          <w:color w:val="000000"/>
          <w:sz w:val="22"/>
          <w:szCs w:val="22"/>
          <w:shd w:val="clear" w:color="auto" w:fill="FFFFFF"/>
        </w:rPr>
        <w:t xml:space="preserve">Full </w:t>
      </w:r>
      <w:r w:rsidR="00EC5A72" w:rsidRPr="00F22196">
        <w:rPr>
          <w:rStyle w:val="normaltextrun"/>
          <w:rFonts w:ascii="Museo Sans Rounded 300" w:hAnsi="Museo Sans Rounded 300" w:cs="Arial"/>
          <w:color w:val="000000"/>
          <w:sz w:val="22"/>
          <w:szCs w:val="22"/>
          <w:shd w:val="clear" w:color="auto" w:fill="FFFFFF"/>
        </w:rPr>
        <w:t xml:space="preserve">time role. </w:t>
      </w:r>
      <w:r w:rsidR="00181937" w:rsidRPr="00E656F9">
        <w:rPr>
          <w:rFonts w:ascii="Museo Sans Rounded 300" w:hAnsi="Museo Sans Rounded 300"/>
          <w:sz w:val="22"/>
        </w:rPr>
        <w:t>(60/40 Office/Homeworking)</w:t>
      </w:r>
      <w:r w:rsidR="00181937">
        <w:rPr>
          <w:rFonts w:ascii="Museo Sans Rounded 300" w:hAnsi="Museo Sans Rounded 300"/>
          <w:sz w:val="22"/>
        </w:rPr>
        <w:t xml:space="preserve"> </w:t>
      </w:r>
    </w:p>
    <w:p w14:paraId="4FC3425E" w14:textId="1297FE0E" w:rsidR="006C3DE8" w:rsidRPr="00F22196" w:rsidRDefault="00EC5A72" w:rsidP="00EC5A72">
      <w:pPr>
        <w:ind w:left="2160"/>
        <w:rPr>
          <w:rFonts w:ascii="Museo Sans Rounded 300" w:hAnsi="Museo Sans Rounded 300" w:cs="Arial"/>
          <w:color w:val="000000"/>
          <w:sz w:val="22"/>
          <w:szCs w:val="22"/>
          <w:shd w:val="clear" w:color="auto" w:fill="FFFFFF"/>
        </w:rPr>
      </w:pPr>
      <w:r w:rsidRPr="00F22196">
        <w:rPr>
          <w:rStyle w:val="normaltextrun"/>
          <w:rFonts w:ascii="Museo Sans Rounded 300" w:hAnsi="Museo Sans Rounded 300" w:cs="Arial"/>
          <w:color w:val="000000"/>
          <w:sz w:val="22"/>
          <w:szCs w:val="22"/>
          <w:shd w:val="clear" w:color="auto" w:fill="FFFFFF"/>
        </w:rPr>
        <w:t>Permanent</w:t>
      </w:r>
    </w:p>
    <w:p w14:paraId="36B20A05" w14:textId="77777777" w:rsidR="001F2B2F" w:rsidRPr="00F22196" w:rsidRDefault="001F2B2F" w:rsidP="001F2B2F">
      <w:pPr>
        <w:rPr>
          <w:rFonts w:ascii="Museo Sans Rounded 300" w:hAnsi="Museo Sans Rounded 300" w:cs="Arial"/>
          <w:b/>
          <w:sz w:val="22"/>
          <w:szCs w:val="22"/>
        </w:rPr>
      </w:pPr>
    </w:p>
    <w:p w14:paraId="6A9C5180" w14:textId="769916C8" w:rsidR="001F2B2F" w:rsidRPr="00F22196" w:rsidRDefault="001F2B2F" w:rsidP="001F2B2F">
      <w:pPr>
        <w:rPr>
          <w:rStyle w:val="normaltextrun"/>
          <w:rFonts w:ascii="Museo Sans Rounded 300" w:hAnsi="Museo Sans Rounded 300" w:cs="Arial"/>
          <w:color w:val="000000"/>
          <w:sz w:val="22"/>
          <w:szCs w:val="22"/>
          <w:shd w:val="clear" w:color="auto" w:fill="FFFFFF"/>
        </w:rPr>
      </w:pPr>
      <w:r w:rsidRPr="00F22196">
        <w:rPr>
          <w:rFonts w:ascii="Museo Sans Rounded 700" w:hAnsi="Museo Sans Rounded 700" w:cs="Arial"/>
          <w:sz w:val="22"/>
          <w:szCs w:val="22"/>
        </w:rPr>
        <w:t>REPORTING TO:</w:t>
      </w:r>
      <w:r w:rsidRPr="00F22196">
        <w:rPr>
          <w:rFonts w:ascii="Museo Sans Rounded 300" w:hAnsi="Museo Sans Rounded 300" w:cs="Arial"/>
          <w:b/>
          <w:bCs/>
          <w:sz w:val="22"/>
          <w:szCs w:val="22"/>
        </w:rPr>
        <w:t xml:space="preserve">  </w:t>
      </w:r>
      <w:r w:rsidR="003B1414" w:rsidRPr="00F22196">
        <w:rPr>
          <w:rStyle w:val="normaltextrun"/>
          <w:rFonts w:ascii="Museo Sans Rounded 300" w:hAnsi="Museo Sans Rounded 300" w:cs="Arial"/>
          <w:b/>
          <w:bCs/>
          <w:color w:val="000000"/>
          <w:sz w:val="22"/>
          <w:szCs w:val="22"/>
          <w:shd w:val="clear" w:color="auto" w:fill="FFFFFF"/>
        </w:rPr>
        <w:t> </w:t>
      </w:r>
      <w:r w:rsidR="00924182" w:rsidRPr="00F22196">
        <w:rPr>
          <w:rStyle w:val="normaltextrun"/>
          <w:rFonts w:ascii="Museo Sans Rounded 300" w:hAnsi="Museo Sans Rounded 300" w:cs="Arial"/>
          <w:b/>
          <w:bCs/>
          <w:color w:val="000000"/>
          <w:sz w:val="22"/>
          <w:szCs w:val="22"/>
          <w:shd w:val="clear" w:color="auto" w:fill="FFFFFF"/>
        </w:rPr>
        <w:tab/>
      </w:r>
      <w:r w:rsidR="005C074E" w:rsidRPr="00F22196">
        <w:rPr>
          <w:rStyle w:val="normaltextrun"/>
          <w:rFonts w:ascii="Museo Sans Rounded 300" w:hAnsi="Museo Sans Rounded 300" w:cs="Arial"/>
          <w:color w:val="000000"/>
          <w:sz w:val="22"/>
          <w:szCs w:val="22"/>
          <w:shd w:val="clear" w:color="auto" w:fill="FFFFFF"/>
        </w:rPr>
        <w:t>Director, Invest Newcastle</w:t>
      </w:r>
    </w:p>
    <w:p w14:paraId="4DF27957" w14:textId="6A25CEA0" w:rsidR="00EC5A72" w:rsidRPr="00F22196" w:rsidRDefault="00EC5A72" w:rsidP="001F2B2F">
      <w:pPr>
        <w:rPr>
          <w:rStyle w:val="normaltextrun"/>
          <w:rFonts w:ascii="Museo Sans Rounded 300" w:hAnsi="Museo Sans Rounded 300" w:cs="Arial"/>
          <w:color w:val="000000"/>
          <w:sz w:val="22"/>
          <w:szCs w:val="22"/>
          <w:shd w:val="clear" w:color="auto" w:fill="FFFFFF"/>
        </w:rPr>
      </w:pPr>
    </w:p>
    <w:p w14:paraId="4774D007" w14:textId="57B57F7E" w:rsidR="00EC5A72" w:rsidRPr="00F22196" w:rsidRDefault="00EC5A72" w:rsidP="001F2B2F">
      <w:pPr>
        <w:rPr>
          <w:rFonts w:ascii="Museo Sans Rounded 300" w:hAnsi="Museo Sans Rounded 300" w:cs="Arial"/>
          <w:b/>
          <w:bCs/>
          <w:sz w:val="22"/>
          <w:szCs w:val="22"/>
        </w:rPr>
      </w:pPr>
      <w:r w:rsidRPr="00F22196">
        <w:rPr>
          <w:rStyle w:val="normaltextrun"/>
          <w:rFonts w:ascii="Museo Sans Rounded 700" w:hAnsi="Museo Sans Rounded 700" w:cs="Arial"/>
          <w:color w:val="000000"/>
          <w:sz w:val="22"/>
          <w:szCs w:val="22"/>
          <w:shd w:val="clear" w:color="auto" w:fill="FFFFFF"/>
        </w:rPr>
        <w:t>SALARY:</w:t>
      </w:r>
      <w:r w:rsidR="00FF1C76" w:rsidRPr="00F22196">
        <w:rPr>
          <w:rStyle w:val="normaltextrun"/>
          <w:rFonts w:ascii="Museo Sans Rounded 300" w:hAnsi="Museo Sans Rounded 300" w:cs="Arial"/>
          <w:b/>
          <w:bCs/>
          <w:color w:val="000000"/>
          <w:sz w:val="22"/>
          <w:szCs w:val="22"/>
          <w:shd w:val="clear" w:color="auto" w:fill="FFFFFF"/>
        </w:rPr>
        <w:tab/>
      </w:r>
      <w:r w:rsidR="00FF1C76" w:rsidRPr="00F22196">
        <w:rPr>
          <w:rStyle w:val="normaltextrun"/>
          <w:rFonts w:ascii="Museo Sans Rounded 300" w:hAnsi="Museo Sans Rounded 300" w:cs="Arial"/>
          <w:b/>
          <w:bCs/>
          <w:color w:val="000000"/>
          <w:sz w:val="22"/>
          <w:szCs w:val="22"/>
          <w:shd w:val="clear" w:color="auto" w:fill="FFFFFF"/>
        </w:rPr>
        <w:tab/>
      </w:r>
      <w:r w:rsidR="00FF1C76" w:rsidRPr="00F22196">
        <w:rPr>
          <w:rStyle w:val="normaltextrun"/>
          <w:rFonts w:ascii="Museo Sans Rounded 300" w:hAnsi="Museo Sans Rounded 300" w:cs="Arial"/>
          <w:color w:val="000000"/>
          <w:sz w:val="22"/>
          <w:szCs w:val="22"/>
          <w:shd w:val="clear" w:color="auto" w:fill="FFFFFF"/>
        </w:rPr>
        <w:t>£</w:t>
      </w:r>
      <w:r w:rsidR="00DC1C85">
        <w:rPr>
          <w:rStyle w:val="normaltextrun"/>
          <w:rFonts w:ascii="Museo Sans Rounded 300" w:hAnsi="Museo Sans Rounded 300" w:cs="Arial"/>
          <w:color w:val="000000"/>
          <w:sz w:val="22"/>
          <w:szCs w:val="22"/>
          <w:shd w:val="clear" w:color="auto" w:fill="FFFFFF"/>
        </w:rPr>
        <w:t>27</w:t>
      </w:r>
      <w:r w:rsidR="00FF1C76" w:rsidRPr="00F22196">
        <w:rPr>
          <w:rStyle w:val="normaltextrun"/>
          <w:rFonts w:ascii="Museo Sans Rounded 300" w:hAnsi="Museo Sans Rounded 300" w:cs="Arial"/>
          <w:color w:val="000000"/>
          <w:sz w:val="22"/>
          <w:szCs w:val="22"/>
          <w:shd w:val="clear" w:color="auto" w:fill="FFFFFF"/>
        </w:rPr>
        <w:t>,000</w:t>
      </w:r>
      <w:r w:rsidR="008B241C" w:rsidRPr="00F22196">
        <w:rPr>
          <w:rStyle w:val="normaltextrun"/>
          <w:rFonts w:ascii="Museo Sans Rounded 300" w:hAnsi="Museo Sans Rounded 300" w:cs="Arial"/>
          <w:color w:val="000000"/>
          <w:sz w:val="22"/>
          <w:szCs w:val="22"/>
          <w:shd w:val="clear" w:color="auto" w:fill="FFFFFF"/>
        </w:rPr>
        <w:t>pa</w:t>
      </w:r>
    </w:p>
    <w:p w14:paraId="09EF8620" w14:textId="77777777" w:rsidR="001F2B2F" w:rsidRPr="00F22196" w:rsidRDefault="001F2B2F" w:rsidP="001F2B2F">
      <w:pPr>
        <w:rPr>
          <w:rFonts w:ascii="Museo Sans Rounded 300" w:hAnsi="Museo Sans Rounded 300" w:cs="Arial"/>
          <w:sz w:val="22"/>
          <w:szCs w:val="22"/>
        </w:rPr>
      </w:pPr>
    </w:p>
    <w:p w14:paraId="42C1B3F3" w14:textId="77777777" w:rsidR="00181937" w:rsidRDefault="001F2B2F" w:rsidP="00D74C6F">
      <w:pPr>
        <w:rPr>
          <w:rFonts w:ascii="Museo Sans Rounded 300" w:hAnsi="Museo Sans Rounded 300" w:cs="Arial"/>
          <w:sz w:val="22"/>
          <w:szCs w:val="22"/>
        </w:rPr>
      </w:pPr>
      <w:r w:rsidRPr="00F22196">
        <w:rPr>
          <w:rFonts w:ascii="Museo Sans Rounded 700" w:hAnsi="Museo Sans Rounded 700" w:cs="Arial"/>
          <w:sz w:val="22"/>
          <w:szCs w:val="22"/>
        </w:rPr>
        <w:t>JOB PURPOSE:</w:t>
      </w:r>
      <w:r w:rsidRPr="00F22196">
        <w:rPr>
          <w:rFonts w:ascii="Museo Sans Rounded 300" w:hAnsi="Museo Sans Rounded 300" w:cs="Arial"/>
          <w:sz w:val="22"/>
          <w:szCs w:val="22"/>
        </w:rPr>
        <w:t xml:space="preserve"> </w:t>
      </w:r>
    </w:p>
    <w:p w14:paraId="28FE90B1" w14:textId="4DC8BDB2" w:rsidR="001F2B2F" w:rsidRPr="00F22196" w:rsidRDefault="00D74C6F" w:rsidP="00D74C6F">
      <w:pPr>
        <w:rPr>
          <w:rStyle w:val="normaltextrun"/>
          <w:rFonts w:ascii="Museo Sans Rounded 300" w:hAnsi="Museo Sans Rounded 300" w:cs="Arial"/>
          <w:color w:val="000000"/>
          <w:sz w:val="22"/>
          <w:szCs w:val="22"/>
          <w:bdr w:val="none" w:sz="0" w:space="0" w:color="auto" w:frame="1"/>
        </w:rPr>
      </w:pPr>
      <w:r w:rsidRPr="00F22196">
        <w:rPr>
          <w:rFonts w:ascii="Museo Sans Rounded 300" w:hAnsi="Museo Sans Rounded 300" w:cs="Arial"/>
          <w:sz w:val="22"/>
          <w:szCs w:val="22"/>
        </w:rPr>
        <w:t>To lead on and deliver </w:t>
      </w:r>
      <w:r w:rsidR="00B640E9" w:rsidRPr="00F22196">
        <w:rPr>
          <w:rFonts w:ascii="Museo Sans Rounded 300" w:hAnsi="Museo Sans Rounded 300" w:cs="Arial"/>
          <w:sz w:val="22"/>
          <w:szCs w:val="22"/>
        </w:rPr>
        <w:t>corporate services sector</w:t>
      </w:r>
      <w:r w:rsidRPr="00F22196">
        <w:rPr>
          <w:rFonts w:ascii="Museo Sans Rounded 300" w:hAnsi="Museo Sans Rounded 300" w:cs="Arial"/>
          <w:sz w:val="22"/>
          <w:szCs w:val="22"/>
        </w:rPr>
        <w:t xml:space="preserve"> </w:t>
      </w:r>
      <w:r w:rsidR="00B640E9" w:rsidRPr="00F22196">
        <w:rPr>
          <w:rFonts w:ascii="Museo Sans Rounded 300" w:hAnsi="Museo Sans Rounded 300" w:cs="Arial"/>
          <w:sz w:val="22"/>
          <w:szCs w:val="22"/>
        </w:rPr>
        <w:t xml:space="preserve">inward </w:t>
      </w:r>
      <w:r w:rsidRPr="00F22196">
        <w:rPr>
          <w:rFonts w:ascii="Museo Sans Rounded 300" w:hAnsi="Museo Sans Rounded 300" w:cs="Arial"/>
          <w:sz w:val="22"/>
          <w:szCs w:val="22"/>
        </w:rPr>
        <w:t xml:space="preserve">investment and professional support as a member of the Invest Newcastle Team. A key aspect of the role will involve </w:t>
      </w:r>
      <w:r w:rsidR="00DC1C85">
        <w:rPr>
          <w:rFonts w:ascii="Museo Sans Rounded 300" w:hAnsi="Museo Sans Rounded 300" w:cs="Arial"/>
          <w:sz w:val="22"/>
          <w:szCs w:val="22"/>
        </w:rPr>
        <w:t xml:space="preserve">feeding into the account management programme for the Corporate Services Sector. </w:t>
      </w:r>
    </w:p>
    <w:p w14:paraId="372138F3" w14:textId="77777777" w:rsidR="00D74C6F" w:rsidRPr="00F22196" w:rsidRDefault="00D74C6F" w:rsidP="00D74C6F">
      <w:pPr>
        <w:rPr>
          <w:rFonts w:ascii="Museo Sans Rounded 300" w:hAnsi="Museo Sans Rounded 300" w:cs="Arial"/>
          <w:b/>
          <w:sz w:val="22"/>
          <w:szCs w:val="22"/>
        </w:rPr>
      </w:pPr>
    </w:p>
    <w:p w14:paraId="4901ABB8" w14:textId="58F2D318" w:rsidR="001F2B2F" w:rsidRPr="00F22196" w:rsidRDefault="00924182" w:rsidP="001F2B2F">
      <w:pPr>
        <w:pStyle w:val="Heading2"/>
        <w:rPr>
          <w:rFonts w:ascii="Museo Sans Rounded 700" w:hAnsi="Museo Sans Rounded 700" w:cs="Arial"/>
          <w:b w:val="0"/>
          <w:bCs w:val="0"/>
          <w:sz w:val="22"/>
          <w:szCs w:val="22"/>
          <w:u w:val="none"/>
        </w:rPr>
      </w:pPr>
      <w:r w:rsidRPr="00F22196">
        <w:rPr>
          <w:rFonts w:ascii="Museo Sans Rounded 700" w:hAnsi="Museo Sans Rounded 700" w:cs="Arial"/>
          <w:b w:val="0"/>
          <w:bCs w:val="0"/>
          <w:sz w:val="22"/>
          <w:szCs w:val="22"/>
          <w:u w:val="none"/>
        </w:rPr>
        <w:t>PRINCIPAL RESPONSIBILITIES:</w:t>
      </w:r>
    </w:p>
    <w:p w14:paraId="0F4285DC" w14:textId="0615F3C9" w:rsidR="008C03BD" w:rsidRPr="00F22196" w:rsidRDefault="008C03BD" w:rsidP="008C03BD">
      <w:pPr>
        <w:rPr>
          <w:rFonts w:ascii="Museo Sans Rounded 300" w:hAnsi="Museo Sans Rounded 300" w:cs="Arial"/>
          <w:lang w:val="en-GB"/>
        </w:rPr>
      </w:pPr>
    </w:p>
    <w:p w14:paraId="0EC11236" w14:textId="434D42D8" w:rsidR="008C03BD" w:rsidRPr="00F22196" w:rsidRDefault="008C03BD" w:rsidP="008C03BD">
      <w:pPr>
        <w:pStyle w:val="ListParagraph"/>
        <w:numPr>
          <w:ilvl w:val="0"/>
          <w:numId w:val="29"/>
        </w:numPr>
        <w:spacing w:after="200" w:line="276" w:lineRule="auto"/>
        <w:rPr>
          <w:rFonts w:ascii="Museo Sans Rounded 300" w:eastAsia="Garamond" w:hAnsi="Museo Sans Rounded 300" w:cs="Arial"/>
          <w:szCs w:val="24"/>
        </w:rPr>
      </w:pPr>
      <w:r w:rsidRPr="00F22196">
        <w:rPr>
          <w:rFonts w:ascii="Museo Sans Rounded 300" w:eastAsia="Arial" w:hAnsi="Museo Sans Rounded 300" w:cs="Arial"/>
          <w:color w:val="000000" w:themeColor="text1"/>
          <w:sz w:val="22"/>
          <w:szCs w:val="22"/>
        </w:rPr>
        <w:t>Leading a B</w:t>
      </w:r>
      <w:r w:rsidR="008B241C" w:rsidRPr="00F22196">
        <w:rPr>
          <w:rFonts w:ascii="Museo Sans Rounded 300" w:eastAsia="Arial" w:hAnsi="Museo Sans Rounded 300" w:cs="Arial"/>
          <w:color w:val="000000" w:themeColor="text1"/>
          <w:sz w:val="22"/>
          <w:szCs w:val="22"/>
        </w:rPr>
        <w:t xml:space="preserve">usiness </w:t>
      </w:r>
      <w:r w:rsidRPr="00F22196">
        <w:rPr>
          <w:rFonts w:ascii="Museo Sans Rounded 300" w:eastAsia="Arial" w:hAnsi="Museo Sans Rounded 300" w:cs="Arial"/>
          <w:color w:val="000000" w:themeColor="text1"/>
          <w:sz w:val="22"/>
          <w:szCs w:val="22"/>
        </w:rPr>
        <w:t>D</w:t>
      </w:r>
      <w:r w:rsidR="008B241C" w:rsidRPr="00F22196">
        <w:rPr>
          <w:rFonts w:ascii="Museo Sans Rounded 300" w:eastAsia="Arial" w:hAnsi="Museo Sans Rounded 300" w:cs="Arial"/>
          <w:color w:val="000000" w:themeColor="text1"/>
          <w:sz w:val="22"/>
          <w:szCs w:val="22"/>
        </w:rPr>
        <w:t>evelopment</w:t>
      </w:r>
      <w:r w:rsidRPr="00F22196">
        <w:rPr>
          <w:rFonts w:ascii="Museo Sans Rounded 300" w:eastAsia="Arial" w:hAnsi="Museo Sans Rounded 300" w:cs="Arial"/>
          <w:color w:val="000000" w:themeColor="text1"/>
          <w:sz w:val="22"/>
          <w:szCs w:val="22"/>
        </w:rPr>
        <w:t xml:space="preserve"> &amp; Marketing campaign, and creating a strong inward investment narrative, that will generate new </w:t>
      </w:r>
      <w:r w:rsidRPr="00F22196">
        <w:rPr>
          <w:rFonts w:ascii="Museo Sans Rounded 300" w:hAnsi="Museo Sans Rounded 300" w:cs="Arial"/>
          <w:sz w:val="22"/>
          <w:szCs w:val="22"/>
        </w:rPr>
        <w:t xml:space="preserve">corporate services </w:t>
      </w:r>
      <w:r w:rsidRPr="00F22196">
        <w:rPr>
          <w:rFonts w:ascii="Museo Sans Rounded 300" w:eastAsia="Arial" w:hAnsi="Museo Sans Rounded 300" w:cs="Arial"/>
          <w:color w:val="000000" w:themeColor="text1"/>
          <w:sz w:val="22"/>
          <w:szCs w:val="22"/>
        </w:rPr>
        <w:t xml:space="preserve">sector inward investment leads for the area. </w:t>
      </w:r>
    </w:p>
    <w:p w14:paraId="1FE44CDA" w14:textId="29B4AC8B" w:rsidR="008C03BD" w:rsidRPr="00F22196" w:rsidRDefault="008C03BD" w:rsidP="008C03BD">
      <w:pPr>
        <w:pStyle w:val="ListParagraph"/>
        <w:numPr>
          <w:ilvl w:val="0"/>
          <w:numId w:val="29"/>
        </w:numPr>
        <w:spacing w:after="200" w:line="276" w:lineRule="auto"/>
        <w:rPr>
          <w:rFonts w:ascii="Museo Sans Rounded 300" w:eastAsia="Arial" w:hAnsi="Museo Sans Rounded 300" w:cs="Arial"/>
          <w:color w:val="000000" w:themeColor="text1"/>
          <w:sz w:val="22"/>
          <w:szCs w:val="22"/>
          <w:lang w:val="en-GB"/>
        </w:rPr>
      </w:pPr>
      <w:r w:rsidRPr="00F22196">
        <w:rPr>
          <w:rFonts w:ascii="Museo Sans Rounded 300" w:eastAsia="Arial" w:hAnsi="Museo Sans Rounded 300" w:cs="Arial"/>
          <w:color w:val="000000" w:themeColor="text1"/>
          <w:sz w:val="22"/>
          <w:szCs w:val="22"/>
        </w:rPr>
        <w:t xml:space="preserve">Using research, sector insights and experts to assist with the creation of a strategy and implementation plan that supports growth of the </w:t>
      </w:r>
      <w:r w:rsidRPr="00F22196">
        <w:rPr>
          <w:rFonts w:ascii="Museo Sans Rounded 300" w:hAnsi="Museo Sans Rounded 300" w:cs="Arial"/>
          <w:sz w:val="22"/>
          <w:szCs w:val="22"/>
        </w:rPr>
        <w:t xml:space="preserve">corporate services </w:t>
      </w:r>
      <w:r w:rsidRPr="00F22196">
        <w:rPr>
          <w:rFonts w:ascii="Museo Sans Rounded 300" w:eastAsia="Arial" w:hAnsi="Museo Sans Rounded 300" w:cs="Arial"/>
          <w:color w:val="000000" w:themeColor="text1"/>
          <w:sz w:val="22"/>
          <w:szCs w:val="22"/>
        </w:rPr>
        <w:t xml:space="preserve">sector across </w:t>
      </w:r>
      <w:r w:rsidR="00227B98" w:rsidRPr="00F22196">
        <w:rPr>
          <w:rFonts w:ascii="Museo Sans Rounded 300" w:eastAsia="Arial" w:hAnsi="Museo Sans Rounded 300" w:cs="Arial"/>
          <w:color w:val="000000" w:themeColor="text1"/>
          <w:sz w:val="22"/>
          <w:szCs w:val="22"/>
        </w:rPr>
        <w:t>Newcastle, Gateshead and the wider North East.</w:t>
      </w:r>
    </w:p>
    <w:p w14:paraId="1465199F" w14:textId="0EF72AD8" w:rsidR="008C03BD" w:rsidRPr="00F22196" w:rsidRDefault="008C03BD" w:rsidP="008C03BD">
      <w:pPr>
        <w:pStyle w:val="ListParagraph"/>
        <w:numPr>
          <w:ilvl w:val="0"/>
          <w:numId w:val="29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Museo Sans Rounded 300" w:eastAsia="Arial" w:hAnsi="Museo Sans Rounded 300" w:cs="Arial"/>
          <w:color w:val="000000" w:themeColor="text1"/>
          <w:sz w:val="22"/>
          <w:szCs w:val="22"/>
        </w:rPr>
      </w:pPr>
      <w:r w:rsidRPr="00F22196">
        <w:rPr>
          <w:rFonts w:ascii="Museo Sans Rounded 300" w:eastAsia="Arial" w:hAnsi="Museo Sans Rounded 300" w:cs="Arial"/>
          <w:color w:val="000000" w:themeColor="text1"/>
          <w:sz w:val="22"/>
          <w:szCs w:val="22"/>
        </w:rPr>
        <w:t xml:space="preserve">Managing a portfolio of </w:t>
      </w:r>
      <w:r w:rsidR="00227B98" w:rsidRPr="00F22196">
        <w:rPr>
          <w:rFonts w:ascii="Museo Sans Rounded 300" w:hAnsi="Museo Sans Rounded 300" w:cs="Arial"/>
          <w:sz w:val="22"/>
          <w:szCs w:val="22"/>
        </w:rPr>
        <w:t xml:space="preserve">corporate services </w:t>
      </w:r>
      <w:r w:rsidR="005205C8" w:rsidRPr="00F22196">
        <w:rPr>
          <w:rFonts w:ascii="Museo Sans Rounded 300" w:hAnsi="Museo Sans Rounded 300" w:cs="Arial"/>
          <w:sz w:val="22"/>
          <w:szCs w:val="22"/>
        </w:rPr>
        <w:t xml:space="preserve">sector </w:t>
      </w:r>
      <w:r w:rsidRPr="00F22196">
        <w:rPr>
          <w:rFonts w:ascii="Museo Sans Rounded 300" w:eastAsia="Arial" w:hAnsi="Museo Sans Rounded 300" w:cs="Arial"/>
          <w:color w:val="000000" w:themeColor="text1"/>
          <w:sz w:val="22"/>
          <w:szCs w:val="22"/>
        </w:rPr>
        <w:t>investment enquiries throughout the inward investment life cycle</w:t>
      </w:r>
      <w:r w:rsidR="00B624F4" w:rsidRPr="00F22196">
        <w:rPr>
          <w:rFonts w:ascii="Museo Sans Rounded 300" w:eastAsia="Arial" w:hAnsi="Museo Sans Rounded 300" w:cs="Arial"/>
          <w:color w:val="000000" w:themeColor="text1"/>
          <w:sz w:val="22"/>
          <w:szCs w:val="22"/>
        </w:rPr>
        <w:t>.</w:t>
      </w:r>
    </w:p>
    <w:p w14:paraId="059494C0" w14:textId="77777777" w:rsidR="008C03BD" w:rsidRPr="00F22196" w:rsidRDefault="008C03BD" w:rsidP="008C03BD">
      <w:pPr>
        <w:pStyle w:val="ListParagraph"/>
        <w:rPr>
          <w:rFonts w:ascii="Museo Sans Rounded 300" w:hAnsi="Museo Sans Rounded 300" w:cs="Arial"/>
          <w:sz w:val="22"/>
          <w:szCs w:val="22"/>
        </w:rPr>
      </w:pPr>
    </w:p>
    <w:p w14:paraId="301B2EC4" w14:textId="1C0D3609" w:rsidR="008C03BD" w:rsidRPr="00F22196" w:rsidRDefault="008C03BD" w:rsidP="008C03BD">
      <w:pPr>
        <w:pStyle w:val="ListParagraph"/>
        <w:numPr>
          <w:ilvl w:val="0"/>
          <w:numId w:val="29"/>
        </w:numPr>
        <w:spacing w:after="200" w:line="276" w:lineRule="auto"/>
        <w:rPr>
          <w:rFonts w:ascii="Museo Sans Rounded 300" w:eastAsia="Arial" w:hAnsi="Museo Sans Rounded 300" w:cs="Arial"/>
          <w:color w:val="000000" w:themeColor="text1"/>
          <w:sz w:val="22"/>
          <w:szCs w:val="22"/>
        </w:rPr>
      </w:pPr>
      <w:r w:rsidRPr="00F22196">
        <w:rPr>
          <w:rFonts w:ascii="Museo Sans Rounded 300" w:eastAsia="Arial" w:hAnsi="Museo Sans Rounded 300" w:cs="Arial"/>
          <w:color w:val="000000" w:themeColor="text1"/>
          <w:sz w:val="22"/>
          <w:szCs w:val="22"/>
        </w:rPr>
        <w:t xml:space="preserve">Supporting the growth of existing </w:t>
      </w:r>
      <w:r w:rsidR="005205C8" w:rsidRPr="00F22196">
        <w:rPr>
          <w:rFonts w:ascii="Museo Sans Rounded 300" w:hAnsi="Museo Sans Rounded 300" w:cs="Arial"/>
          <w:sz w:val="22"/>
          <w:szCs w:val="22"/>
        </w:rPr>
        <w:t xml:space="preserve">corporate services </w:t>
      </w:r>
      <w:r w:rsidRPr="00F22196">
        <w:rPr>
          <w:rFonts w:ascii="Museo Sans Rounded 300" w:eastAsia="Arial" w:hAnsi="Museo Sans Rounded 300" w:cs="Arial"/>
          <w:color w:val="000000" w:themeColor="text1"/>
          <w:sz w:val="22"/>
          <w:szCs w:val="22"/>
        </w:rPr>
        <w:t>sector companies, through the delivery of account management activity</w:t>
      </w:r>
      <w:r w:rsidR="002A0176" w:rsidRPr="00F22196">
        <w:rPr>
          <w:rFonts w:ascii="Museo Sans Rounded 300" w:eastAsia="Arial" w:hAnsi="Museo Sans Rounded 300" w:cs="Arial"/>
          <w:color w:val="000000" w:themeColor="text1"/>
          <w:sz w:val="22"/>
          <w:szCs w:val="22"/>
        </w:rPr>
        <w:t xml:space="preserve">, including </w:t>
      </w:r>
      <w:r w:rsidR="00DC1C85">
        <w:rPr>
          <w:rFonts w:ascii="Museo Sans Rounded 300" w:eastAsia="Arial" w:hAnsi="Museo Sans Rounded 300" w:cs="Arial"/>
          <w:color w:val="000000" w:themeColor="text1"/>
          <w:sz w:val="22"/>
          <w:szCs w:val="22"/>
        </w:rPr>
        <w:t>feeding into</w:t>
      </w:r>
      <w:r w:rsidR="002A0176" w:rsidRPr="00F22196">
        <w:rPr>
          <w:rFonts w:ascii="Museo Sans Rounded 300" w:eastAsia="Arial" w:hAnsi="Museo Sans Rounded 300" w:cs="Arial"/>
          <w:color w:val="000000" w:themeColor="text1"/>
          <w:sz w:val="22"/>
          <w:szCs w:val="22"/>
        </w:rPr>
        <w:t xml:space="preserve"> the account management programme from Invest Newcastle</w:t>
      </w:r>
      <w:r w:rsidR="00E75B5D" w:rsidRPr="00F22196">
        <w:rPr>
          <w:rFonts w:ascii="Museo Sans Rounded 300" w:eastAsia="Arial" w:hAnsi="Museo Sans Rounded 300" w:cs="Arial"/>
          <w:color w:val="000000" w:themeColor="text1"/>
          <w:sz w:val="22"/>
          <w:szCs w:val="22"/>
        </w:rPr>
        <w:t xml:space="preserve"> and DIT</w:t>
      </w:r>
      <w:r w:rsidR="003D0319" w:rsidRPr="00F22196">
        <w:rPr>
          <w:rFonts w:ascii="Museo Sans Rounded 300" w:eastAsia="Arial" w:hAnsi="Museo Sans Rounded 300" w:cs="Arial"/>
          <w:color w:val="000000" w:themeColor="text1"/>
          <w:sz w:val="22"/>
          <w:szCs w:val="22"/>
        </w:rPr>
        <w:t>.</w:t>
      </w:r>
    </w:p>
    <w:p w14:paraId="60258E61" w14:textId="3A76D812" w:rsidR="001F2B2F" w:rsidRPr="00F22196" w:rsidRDefault="008C03BD" w:rsidP="00924182">
      <w:pPr>
        <w:pStyle w:val="ListParagraph"/>
        <w:numPr>
          <w:ilvl w:val="0"/>
          <w:numId w:val="29"/>
        </w:numPr>
        <w:spacing w:after="200" w:line="276" w:lineRule="auto"/>
        <w:rPr>
          <w:rFonts w:ascii="Museo Sans Rounded 300" w:eastAsia="Garamond" w:hAnsi="Museo Sans Rounded 300" w:cs="Arial"/>
          <w:szCs w:val="24"/>
        </w:rPr>
      </w:pPr>
      <w:r w:rsidRPr="00F22196">
        <w:rPr>
          <w:rFonts w:ascii="Museo Sans Rounded 300" w:eastAsia="Arial" w:hAnsi="Museo Sans Rounded 300" w:cs="Arial"/>
          <w:color w:val="000000" w:themeColor="text1"/>
          <w:sz w:val="22"/>
          <w:szCs w:val="22"/>
        </w:rPr>
        <w:t>Growing a strong local sector relevant network and managing partner, stakeholder and external contract activity (including project &amp; CRM reporting)</w:t>
      </w:r>
      <w:r w:rsidR="00FB2D89" w:rsidRPr="00F22196">
        <w:rPr>
          <w:rFonts w:ascii="Museo Sans Rounded 300" w:eastAsia="Arial" w:hAnsi="Museo Sans Rounded 300" w:cs="Arial"/>
          <w:color w:val="000000" w:themeColor="text1"/>
          <w:sz w:val="22"/>
          <w:szCs w:val="22"/>
        </w:rPr>
        <w:t>.</w:t>
      </w:r>
    </w:p>
    <w:p w14:paraId="416AA1AB" w14:textId="3B785787" w:rsidR="001F2B2F" w:rsidRPr="00181937" w:rsidRDefault="008B241C" w:rsidP="00181937">
      <w:pPr>
        <w:spacing w:after="200" w:line="276" w:lineRule="auto"/>
        <w:rPr>
          <w:rFonts w:ascii="Museo Sans Rounded 700" w:eastAsia="Garamond" w:hAnsi="Museo Sans Rounded 700" w:cs="Arial"/>
          <w:sz w:val="32"/>
          <w:szCs w:val="32"/>
        </w:rPr>
      </w:pPr>
      <w:r w:rsidRPr="00181937">
        <w:rPr>
          <w:rFonts w:ascii="Museo Sans Rounded 700" w:eastAsia="Garamond" w:hAnsi="Museo Sans Rounded 700" w:cs="Arial"/>
          <w:sz w:val="32"/>
          <w:szCs w:val="32"/>
        </w:rPr>
        <w:t>Person Specification</w:t>
      </w:r>
    </w:p>
    <w:tbl>
      <w:tblPr>
        <w:tblW w:w="960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68"/>
        <w:gridCol w:w="4155"/>
        <w:gridCol w:w="2678"/>
      </w:tblGrid>
      <w:tr w:rsidR="00B436EB" w:rsidRPr="00F22196" w14:paraId="4550F4B6" w14:textId="77777777" w:rsidTr="00B436EB">
        <w:tc>
          <w:tcPr>
            <w:tcW w:w="27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hideMark/>
          </w:tcPr>
          <w:p w14:paraId="26898704" w14:textId="3E90934E" w:rsidR="00B436EB" w:rsidRPr="00F22196" w:rsidRDefault="00B436EB" w:rsidP="00B436EB">
            <w:pPr>
              <w:overflowPunct/>
              <w:autoSpaceDE/>
              <w:autoSpaceDN/>
              <w:adjustRightInd/>
              <w:jc w:val="center"/>
              <w:rPr>
                <w:rFonts w:ascii="Museo Sans Rounded 300" w:hAnsi="Museo Sans Rounded 300" w:cs="Segoe UI"/>
                <w:sz w:val="18"/>
                <w:szCs w:val="18"/>
                <w:lang w:val="en-GB" w:eastAsia="en-GB"/>
              </w:rPr>
            </w:pPr>
            <w:r w:rsidRPr="000F4FA1">
              <w:rPr>
                <w:rFonts w:ascii="Museo Sans Rounded 700" w:hAnsi="Museo Sans Rounded 700" w:cs="Arial"/>
                <w:sz w:val="22"/>
                <w:szCs w:val="22"/>
              </w:rPr>
              <w:t>Category</w:t>
            </w:r>
          </w:p>
        </w:tc>
        <w:tc>
          <w:tcPr>
            <w:tcW w:w="41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hideMark/>
          </w:tcPr>
          <w:p w14:paraId="7073C345" w14:textId="2280E622" w:rsidR="00B436EB" w:rsidRPr="00F22196" w:rsidRDefault="00B436EB" w:rsidP="00B436EB">
            <w:pPr>
              <w:overflowPunct/>
              <w:autoSpaceDE/>
              <w:autoSpaceDN/>
              <w:adjustRightInd/>
              <w:jc w:val="center"/>
              <w:rPr>
                <w:rFonts w:ascii="Museo Sans Rounded 300" w:hAnsi="Museo Sans Rounded 300" w:cs="Segoe UI"/>
                <w:sz w:val="18"/>
                <w:szCs w:val="18"/>
                <w:lang w:val="en-GB" w:eastAsia="en-GB"/>
              </w:rPr>
            </w:pPr>
            <w:r w:rsidRPr="000F4FA1">
              <w:rPr>
                <w:rFonts w:ascii="Museo Sans Rounded 700" w:hAnsi="Museo Sans Rounded 700" w:cs="Arial"/>
                <w:sz w:val="22"/>
                <w:szCs w:val="22"/>
              </w:rPr>
              <w:t>Essential</w:t>
            </w:r>
          </w:p>
        </w:tc>
        <w:tc>
          <w:tcPr>
            <w:tcW w:w="2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0000" w:themeFill="text1"/>
            <w:hideMark/>
          </w:tcPr>
          <w:p w14:paraId="27D584B6" w14:textId="6FA28D5E" w:rsidR="00B436EB" w:rsidRPr="00F22196" w:rsidRDefault="00B436EB" w:rsidP="00B436EB">
            <w:pPr>
              <w:overflowPunct/>
              <w:autoSpaceDE/>
              <w:autoSpaceDN/>
              <w:adjustRightInd/>
              <w:jc w:val="center"/>
              <w:rPr>
                <w:rFonts w:ascii="Museo Sans Rounded 300" w:hAnsi="Museo Sans Rounded 300" w:cs="Segoe UI"/>
                <w:sz w:val="18"/>
                <w:szCs w:val="18"/>
                <w:lang w:val="en-GB" w:eastAsia="en-GB"/>
              </w:rPr>
            </w:pPr>
            <w:r w:rsidRPr="000F4FA1">
              <w:rPr>
                <w:rFonts w:ascii="Museo Sans Rounded 700" w:hAnsi="Museo Sans Rounded 700" w:cs="Arial"/>
                <w:sz w:val="22"/>
                <w:szCs w:val="22"/>
              </w:rPr>
              <w:t>Desirable</w:t>
            </w:r>
          </w:p>
        </w:tc>
      </w:tr>
      <w:tr w:rsidR="00612F01" w:rsidRPr="00F22196" w14:paraId="1C67F6D8" w14:textId="77777777" w:rsidTr="00B436EB">
        <w:tc>
          <w:tcPr>
            <w:tcW w:w="27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92DE9D" w14:textId="77777777" w:rsidR="00612F01" w:rsidRPr="00FE271B" w:rsidRDefault="00612F01" w:rsidP="00612F01">
            <w:pPr>
              <w:spacing w:line="276" w:lineRule="auto"/>
              <w:rPr>
                <w:rFonts w:ascii="Museo Sans Rounded 300" w:hAnsi="Museo Sans Rounded 300" w:cs="Arial"/>
                <w:sz w:val="22"/>
                <w:szCs w:val="22"/>
              </w:rPr>
            </w:pPr>
            <w:r w:rsidRPr="00FE271B">
              <w:rPr>
                <w:rFonts w:ascii="Museo Sans Rounded 300" w:hAnsi="Museo Sans Rounded 300" w:cs="Arial"/>
                <w:sz w:val="22"/>
                <w:szCs w:val="22"/>
              </w:rPr>
              <w:t>1. Skills, Knowledge and Aptitudes</w:t>
            </w:r>
          </w:p>
          <w:p w14:paraId="1D72E9BB" w14:textId="77777777" w:rsidR="00612F01" w:rsidRPr="00FE271B" w:rsidRDefault="00612F01" w:rsidP="00612F01">
            <w:pPr>
              <w:spacing w:line="276" w:lineRule="auto"/>
              <w:rPr>
                <w:rFonts w:ascii="Museo Sans Rounded 300" w:hAnsi="Museo Sans Rounded 300" w:cs="Arial"/>
                <w:sz w:val="22"/>
                <w:szCs w:val="22"/>
              </w:rPr>
            </w:pPr>
          </w:p>
          <w:p w14:paraId="5C7D635B" w14:textId="77777777" w:rsidR="00612F01" w:rsidRPr="00FE271B" w:rsidRDefault="00612F01" w:rsidP="00612F01">
            <w:pPr>
              <w:spacing w:line="276" w:lineRule="auto"/>
              <w:rPr>
                <w:rFonts w:ascii="Museo Sans Rounded 300" w:hAnsi="Museo Sans Rounded 300" w:cs="Arial"/>
                <w:b/>
                <w:sz w:val="22"/>
                <w:szCs w:val="22"/>
              </w:rPr>
            </w:pPr>
          </w:p>
          <w:p w14:paraId="515976C8" w14:textId="77777777" w:rsidR="00612F01" w:rsidRPr="00FE271B" w:rsidRDefault="00612F01" w:rsidP="00612F01">
            <w:pPr>
              <w:spacing w:line="276" w:lineRule="auto"/>
              <w:rPr>
                <w:rFonts w:ascii="Museo Sans Rounded 300" w:hAnsi="Museo Sans Rounded 300" w:cs="Arial"/>
                <w:b/>
                <w:sz w:val="22"/>
                <w:szCs w:val="22"/>
              </w:rPr>
            </w:pPr>
          </w:p>
          <w:p w14:paraId="702EBB35" w14:textId="77777777" w:rsidR="00612F01" w:rsidRPr="00FE271B" w:rsidRDefault="00612F01" w:rsidP="00612F01">
            <w:pPr>
              <w:spacing w:line="276" w:lineRule="auto"/>
              <w:rPr>
                <w:rFonts w:ascii="Museo Sans Rounded 300" w:hAnsi="Museo Sans Rounded 300" w:cs="Arial"/>
                <w:b/>
                <w:sz w:val="22"/>
                <w:szCs w:val="22"/>
              </w:rPr>
            </w:pPr>
          </w:p>
          <w:p w14:paraId="4BD0D751" w14:textId="77777777" w:rsidR="00612F01" w:rsidRPr="00FE271B" w:rsidRDefault="00612F01" w:rsidP="00612F01">
            <w:pPr>
              <w:spacing w:line="276" w:lineRule="auto"/>
              <w:rPr>
                <w:rFonts w:ascii="Museo Sans Rounded 300" w:hAnsi="Museo Sans Rounded 300" w:cs="Arial"/>
                <w:b/>
                <w:sz w:val="22"/>
                <w:szCs w:val="22"/>
              </w:rPr>
            </w:pPr>
          </w:p>
          <w:p w14:paraId="25E10A08" w14:textId="77777777" w:rsidR="00612F01" w:rsidRPr="00FE271B" w:rsidRDefault="00612F01" w:rsidP="00612F01">
            <w:pPr>
              <w:spacing w:line="276" w:lineRule="auto"/>
              <w:rPr>
                <w:rFonts w:ascii="Museo Sans Rounded 300" w:hAnsi="Museo Sans Rounded 300" w:cs="Arial"/>
                <w:b/>
                <w:sz w:val="22"/>
                <w:szCs w:val="22"/>
              </w:rPr>
            </w:pPr>
          </w:p>
          <w:p w14:paraId="6B065ED5" w14:textId="4576FB48" w:rsidR="00612F01" w:rsidRPr="00F22196" w:rsidRDefault="00612F01" w:rsidP="00612F01">
            <w:pPr>
              <w:overflowPunct/>
              <w:autoSpaceDE/>
              <w:autoSpaceDN/>
              <w:adjustRightInd/>
              <w:rPr>
                <w:rFonts w:ascii="Museo Sans Rounded 300" w:hAnsi="Museo Sans Rounded 300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41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710AD6" w14:textId="77777777" w:rsidR="00612F01" w:rsidRPr="00612F01" w:rsidRDefault="00612F01" w:rsidP="00612F01">
            <w:pPr>
              <w:pStyle w:val="ListParagraph"/>
              <w:numPr>
                <w:ilvl w:val="0"/>
                <w:numId w:val="40"/>
              </w:numPr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Cs w:val="24"/>
                <w:lang w:val="en-GB" w:eastAsia="en-GB"/>
              </w:rPr>
            </w:pPr>
            <w:r w:rsidRPr="00612F01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Broad knowledge and understanding of the Corporate Services sector in the UK.  </w:t>
            </w:r>
            <w:r w:rsidRPr="00612F01">
              <w:rPr>
                <w:rFonts w:ascii="Museo Sans Rounded 300" w:hAnsi="Museo Sans Rounded 300" w:cs="Arial"/>
                <w:sz w:val="22"/>
                <w:szCs w:val="22"/>
                <w:lang w:val="en-GB" w:eastAsia="en-GB"/>
              </w:rPr>
              <w:t> </w:t>
            </w:r>
          </w:p>
          <w:p w14:paraId="13631307" w14:textId="77777777" w:rsidR="00612F01" w:rsidRPr="00612F01" w:rsidRDefault="00612F01" w:rsidP="00612F01">
            <w:pPr>
              <w:pStyle w:val="ListParagraph"/>
              <w:numPr>
                <w:ilvl w:val="0"/>
                <w:numId w:val="40"/>
              </w:numPr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</w:pPr>
            <w:r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Experience of Local Authority funded project/programme management.</w:t>
            </w:r>
            <w:r w:rsidRPr="00612F01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 </w:t>
            </w:r>
          </w:p>
          <w:p w14:paraId="5ADDB63A" w14:textId="77777777" w:rsidR="00612F01" w:rsidRPr="00612F01" w:rsidRDefault="00612F01" w:rsidP="00612F01">
            <w:pPr>
              <w:pStyle w:val="ListParagraph"/>
              <w:numPr>
                <w:ilvl w:val="0"/>
                <w:numId w:val="40"/>
              </w:numPr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</w:pPr>
            <w:r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Excellent research and report writing skills. </w:t>
            </w:r>
            <w:r w:rsidRPr="00612F01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 </w:t>
            </w:r>
          </w:p>
          <w:p w14:paraId="06A4C23D" w14:textId="3EC41FC4" w:rsidR="00612F01" w:rsidRPr="00612F01" w:rsidRDefault="00DC1C85" w:rsidP="00612F01">
            <w:pPr>
              <w:pStyle w:val="ListParagraph"/>
              <w:numPr>
                <w:ilvl w:val="0"/>
                <w:numId w:val="40"/>
              </w:numPr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</w:pPr>
            <w:r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Interpersonal</w:t>
            </w:r>
            <w:r w:rsidR="00612F01"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 xml:space="preserve"> and communication skills, both formal and informal.</w:t>
            </w:r>
            <w:r w:rsidR="00612F01" w:rsidRPr="00612F01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 </w:t>
            </w:r>
          </w:p>
          <w:p w14:paraId="79BC589A" w14:textId="050380FE" w:rsidR="00612F01" w:rsidRPr="00612F01" w:rsidRDefault="00612F01" w:rsidP="00612F01">
            <w:pPr>
              <w:pStyle w:val="ListParagraph"/>
              <w:numPr>
                <w:ilvl w:val="0"/>
                <w:numId w:val="40"/>
              </w:numPr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</w:pPr>
            <w:r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Experience of building relationships and negotiating with stakeholders and decision makers. </w:t>
            </w:r>
            <w:r w:rsidRPr="00612F01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 </w:t>
            </w:r>
          </w:p>
          <w:p w14:paraId="76B72E82" w14:textId="6CA2E14A" w:rsidR="00612F01" w:rsidRPr="00612F01" w:rsidRDefault="00612F01" w:rsidP="00612F01">
            <w:pPr>
              <w:pStyle w:val="ListParagraph"/>
              <w:numPr>
                <w:ilvl w:val="0"/>
                <w:numId w:val="40"/>
              </w:numPr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</w:pPr>
            <w:r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lastRenderedPageBreak/>
              <w:t>Strategic level business development planning experience.</w:t>
            </w:r>
            <w:r w:rsidRPr="00612F01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2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8030FA" w14:textId="3FF3FB10" w:rsidR="00612F01" w:rsidRDefault="00612F01" w:rsidP="00612F01">
            <w:pPr>
              <w:pStyle w:val="ListParagraph"/>
              <w:numPr>
                <w:ilvl w:val="0"/>
                <w:numId w:val="40"/>
              </w:numPr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</w:pPr>
            <w:r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lastRenderedPageBreak/>
              <w:t>Broad knowledge and understanding of the Corporate Services sector ecosystem across the Newcastle and Gateshead areas specifically.</w:t>
            </w:r>
            <w:r w:rsidRPr="00612F01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 </w:t>
            </w:r>
          </w:p>
          <w:p w14:paraId="50B1D9C7" w14:textId="09815D4C" w:rsidR="00DC1C85" w:rsidRDefault="00DC1C85" w:rsidP="00DC1C85">
            <w:pPr>
              <w:pStyle w:val="ListParagraph"/>
              <w:numPr>
                <w:ilvl w:val="0"/>
                <w:numId w:val="40"/>
              </w:numPr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</w:pPr>
            <w:r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 xml:space="preserve">Knowledge and understanding of the inward investment </w:t>
            </w:r>
            <w:r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lastRenderedPageBreak/>
              <w:t>process and effective enquiry management. </w:t>
            </w:r>
            <w:r w:rsidRPr="00612F01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 </w:t>
            </w:r>
          </w:p>
          <w:p w14:paraId="42E4ED46" w14:textId="6E7D7F9C" w:rsidR="00DC1C85" w:rsidRPr="00DC1C85" w:rsidRDefault="00DC1C85" w:rsidP="00DC1C85">
            <w:pPr>
              <w:pStyle w:val="ListParagraph"/>
              <w:numPr>
                <w:ilvl w:val="0"/>
                <w:numId w:val="40"/>
              </w:numPr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</w:pPr>
            <w:r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A wide range of contacts in relevant</w:t>
            </w:r>
            <w:r w:rsidRPr="00612F01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 organisations</w:t>
            </w:r>
            <w:r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, locally and regionally.  </w:t>
            </w:r>
            <w:r w:rsidRPr="00612F01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 </w:t>
            </w:r>
          </w:p>
          <w:p w14:paraId="0DF37A92" w14:textId="28D554BE" w:rsidR="00DC1C85" w:rsidRPr="00DC1C85" w:rsidRDefault="00DC1C85" w:rsidP="00DC1C85">
            <w:pPr>
              <w:pStyle w:val="ListParagraph"/>
              <w:numPr>
                <w:ilvl w:val="0"/>
                <w:numId w:val="40"/>
              </w:numPr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</w:pPr>
            <w:r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Knowledge of account management processes and best practices.</w:t>
            </w:r>
            <w:r w:rsidRPr="00612F01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 </w:t>
            </w:r>
          </w:p>
          <w:p w14:paraId="0CE3DB7D" w14:textId="77777777" w:rsidR="00612F01" w:rsidRPr="00F22196" w:rsidRDefault="00612F01" w:rsidP="00612F01">
            <w:pPr>
              <w:pStyle w:val="ListParagraph"/>
              <w:numPr>
                <w:ilvl w:val="0"/>
                <w:numId w:val="40"/>
              </w:numPr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Cs w:val="24"/>
                <w:lang w:val="en-GB" w:eastAsia="en-GB"/>
              </w:rPr>
            </w:pPr>
            <w:r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National &amp; international contacts in the Corporate Services sectors </w:t>
            </w:r>
            <w:r w:rsidRPr="00F22196">
              <w:rPr>
                <w:rFonts w:ascii="Museo Sans Rounded 300" w:hAnsi="Museo Sans Rounded 300" w:cs="Arial"/>
                <w:sz w:val="22"/>
                <w:szCs w:val="22"/>
                <w:lang w:val="en-GB" w:eastAsia="en-GB"/>
              </w:rPr>
              <w:t> </w:t>
            </w:r>
          </w:p>
        </w:tc>
      </w:tr>
      <w:tr w:rsidR="00612F01" w:rsidRPr="00F22196" w14:paraId="028F8F42" w14:textId="77777777" w:rsidTr="00B436EB">
        <w:tc>
          <w:tcPr>
            <w:tcW w:w="27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F4370A" w14:textId="77777777" w:rsidR="00612F01" w:rsidRPr="00FE271B" w:rsidRDefault="00612F01" w:rsidP="00612F01">
            <w:pPr>
              <w:spacing w:line="276" w:lineRule="auto"/>
              <w:rPr>
                <w:rFonts w:ascii="Museo Sans Rounded 300" w:hAnsi="Museo Sans Rounded 300" w:cs="Arial"/>
                <w:sz w:val="22"/>
                <w:szCs w:val="22"/>
              </w:rPr>
            </w:pPr>
            <w:r w:rsidRPr="00FE271B">
              <w:rPr>
                <w:rFonts w:ascii="Museo Sans Rounded 300" w:hAnsi="Museo Sans Rounded 300" w:cs="Arial"/>
                <w:sz w:val="22"/>
                <w:szCs w:val="22"/>
              </w:rPr>
              <w:lastRenderedPageBreak/>
              <w:t>2. Qualifications and Training</w:t>
            </w:r>
          </w:p>
          <w:p w14:paraId="2BF04E67" w14:textId="77777777" w:rsidR="00612F01" w:rsidRPr="00FE271B" w:rsidRDefault="00612F01" w:rsidP="00612F01">
            <w:pPr>
              <w:spacing w:line="276" w:lineRule="auto"/>
              <w:rPr>
                <w:rFonts w:ascii="Museo Sans Rounded 300" w:hAnsi="Museo Sans Rounded 300" w:cs="Arial"/>
                <w:b/>
                <w:sz w:val="22"/>
                <w:szCs w:val="22"/>
              </w:rPr>
            </w:pPr>
          </w:p>
          <w:p w14:paraId="5B758B4B" w14:textId="454A92F2" w:rsidR="00612F01" w:rsidRPr="00F22196" w:rsidRDefault="00612F01" w:rsidP="00612F01">
            <w:pPr>
              <w:overflowPunct/>
              <w:autoSpaceDE/>
              <w:autoSpaceDN/>
              <w:adjustRightInd/>
              <w:ind w:left="360" w:hanging="360"/>
              <w:rPr>
                <w:rFonts w:ascii="Museo Sans Rounded 300" w:hAnsi="Museo Sans Rounded 300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41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9962" w14:textId="77777777" w:rsidR="00612F01" w:rsidRPr="00612F01" w:rsidRDefault="00612F01" w:rsidP="00612F01">
            <w:pPr>
              <w:pStyle w:val="ListParagraph"/>
              <w:numPr>
                <w:ilvl w:val="0"/>
                <w:numId w:val="40"/>
              </w:numPr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</w:pPr>
            <w:r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Of graduate or equivalent status in a relevant discipline  </w:t>
            </w:r>
            <w:r w:rsidRPr="00612F01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 </w:t>
            </w:r>
          </w:p>
          <w:p w14:paraId="52A215F9" w14:textId="4D20BEEE" w:rsidR="00612F01" w:rsidRPr="00612F01" w:rsidRDefault="00612F01" w:rsidP="00612F01">
            <w:pPr>
              <w:overflowPunct/>
              <w:autoSpaceDE/>
              <w:autoSpaceDN/>
              <w:adjustRightInd/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</w:pPr>
          </w:p>
        </w:tc>
        <w:tc>
          <w:tcPr>
            <w:tcW w:w="2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31D556" w14:textId="77777777" w:rsidR="00612F01" w:rsidRPr="00612F01" w:rsidRDefault="00612F01" w:rsidP="00612F01">
            <w:pPr>
              <w:pStyle w:val="ListParagraph"/>
              <w:numPr>
                <w:ilvl w:val="0"/>
                <w:numId w:val="40"/>
              </w:numPr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</w:pPr>
            <w:r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Formal training and development in inward investment related or sales / business development skills. </w:t>
            </w:r>
            <w:r w:rsidRPr="00612F01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 </w:t>
            </w:r>
          </w:p>
          <w:p w14:paraId="0993B4E6" w14:textId="533DDA18" w:rsidR="00612F01" w:rsidRPr="00612F01" w:rsidRDefault="00612F01" w:rsidP="00612F01">
            <w:pPr>
              <w:pStyle w:val="ListParagraph"/>
              <w:numPr>
                <w:ilvl w:val="0"/>
                <w:numId w:val="40"/>
              </w:numPr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</w:pPr>
            <w:r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Account management and/or project management</w:t>
            </w:r>
            <w:r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.</w:t>
            </w:r>
          </w:p>
        </w:tc>
      </w:tr>
      <w:tr w:rsidR="00612F01" w:rsidRPr="00F22196" w14:paraId="6D8928CD" w14:textId="77777777" w:rsidTr="00B436EB">
        <w:tc>
          <w:tcPr>
            <w:tcW w:w="27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E3B3BC" w14:textId="77777777" w:rsidR="00612F01" w:rsidRPr="00FE271B" w:rsidRDefault="00612F01" w:rsidP="00612F01">
            <w:pPr>
              <w:spacing w:line="276" w:lineRule="auto"/>
              <w:rPr>
                <w:rFonts w:ascii="Museo Sans Rounded 300" w:hAnsi="Museo Sans Rounded 300" w:cs="Arial"/>
                <w:sz w:val="22"/>
                <w:szCs w:val="22"/>
              </w:rPr>
            </w:pPr>
            <w:r w:rsidRPr="00FE271B">
              <w:rPr>
                <w:rFonts w:ascii="Museo Sans Rounded 300" w:hAnsi="Museo Sans Rounded 300" w:cs="Arial"/>
                <w:sz w:val="22"/>
                <w:szCs w:val="22"/>
              </w:rPr>
              <w:t>3. Experience</w:t>
            </w:r>
          </w:p>
          <w:p w14:paraId="3473098A" w14:textId="77777777" w:rsidR="00612F01" w:rsidRPr="00FE271B" w:rsidRDefault="00612F01" w:rsidP="00612F01">
            <w:pPr>
              <w:spacing w:line="276" w:lineRule="auto"/>
              <w:rPr>
                <w:rFonts w:ascii="Museo Sans Rounded 300" w:hAnsi="Museo Sans Rounded 300" w:cs="Arial"/>
                <w:b/>
                <w:sz w:val="22"/>
                <w:szCs w:val="22"/>
              </w:rPr>
            </w:pPr>
          </w:p>
          <w:p w14:paraId="3C41CF98" w14:textId="77777777" w:rsidR="00612F01" w:rsidRPr="00FE271B" w:rsidRDefault="00612F01" w:rsidP="00612F01">
            <w:pPr>
              <w:spacing w:line="276" w:lineRule="auto"/>
              <w:rPr>
                <w:rFonts w:ascii="Museo Sans Rounded 300" w:hAnsi="Museo Sans Rounded 300" w:cs="Arial"/>
                <w:b/>
                <w:sz w:val="22"/>
                <w:szCs w:val="22"/>
              </w:rPr>
            </w:pPr>
          </w:p>
          <w:p w14:paraId="36694AC9" w14:textId="3CFCA21B" w:rsidR="00612F01" w:rsidRPr="00F22196" w:rsidRDefault="00612F01" w:rsidP="00612F01">
            <w:pPr>
              <w:overflowPunct/>
              <w:autoSpaceDE/>
              <w:autoSpaceDN/>
              <w:adjustRightInd/>
              <w:rPr>
                <w:rFonts w:ascii="Museo Sans Rounded 300" w:hAnsi="Museo Sans Rounded 300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41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85C286" w14:textId="77777777" w:rsidR="00612F01" w:rsidRPr="00612F01" w:rsidRDefault="00612F01" w:rsidP="00612F01">
            <w:pPr>
              <w:pStyle w:val="ListParagraph"/>
              <w:numPr>
                <w:ilvl w:val="0"/>
                <w:numId w:val="40"/>
              </w:numPr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</w:pPr>
            <w:r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Demonstrable success of working in collaborative partnerships with a broad cross section of stakeholders across the public and private sectors.</w:t>
            </w:r>
            <w:r w:rsidRPr="00612F01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 </w:t>
            </w:r>
          </w:p>
          <w:p w14:paraId="05C5233E" w14:textId="764C6FD4" w:rsidR="00612F01" w:rsidRPr="00612F01" w:rsidRDefault="00612F01" w:rsidP="00612F01">
            <w:pPr>
              <w:pStyle w:val="ListParagraph"/>
              <w:numPr>
                <w:ilvl w:val="0"/>
                <w:numId w:val="40"/>
              </w:numPr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</w:pPr>
            <w:r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Experience of working in a cross-functional team with proven ability to influence and inspire others out with direct control.</w:t>
            </w:r>
            <w:r w:rsidRPr="00612F01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2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E5AEED" w14:textId="77777777" w:rsidR="00612F01" w:rsidRPr="00612F01" w:rsidRDefault="00612F01" w:rsidP="00612F01">
            <w:pPr>
              <w:pStyle w:val="ListParagraph"/>
              <w:numPr>
                <w:ilvl w:val="0"/>
                <w:numId w:val="40"/>
              </w:numPr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</w:pPr>
            <w:r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Experience gained in the private sector</w:t>
            </w:r>
            <w:r w:rsidRPr="00612F01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 </w:t>
            </w:r>
          </w:p>
          <w:p w14:paraId="6418F5FA" w14:textId="77777777" w:rsidR="00612F01" w:rsidRDefault="00612F01" w:rsidP="00612F01">
            <w:pPr>
              <w:pStyle w:val="ListParagraph"/>
              <w:numPr>
                <w:ilvl w:val="0"/>
                <w:numId w:val="40"/>
              </w:numPr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</w:pPr>
            <w:r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Specific experience of working on inward investment projects and bids.  </w:t>
            </w:r>
            <w:r w:rsidRPr="00612F01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 </w:t>
            </w:r>
          </w:p>
          <w:p w14:paraId="2CA162E5" w14:textId="77777777" w:rsidR="00DC1C85" w:rsidRPr="00612F01" w:rsidRDefault="00DC1C85" w:rsidP="00DC1C85">
            <w:pPr>
              <w:pStyle w:val="ListParagraph"/>
              <w:numPr>
                <w:ilvl w:val="0"/>
                <w:numId w:val="40"/>
              </w:numPr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</w:pPr>
            <w:r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Proven track record in a business development and/or relationship based sales function.  </w:t>
            </w:r>
            <w:r w:rsidRPr="00612F01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 </w:t>
            </w:r>
          </w:p>
          <w:p w14:paraId="6474BD25" w14:textId="012E30F6" w:rsidR="00DC1C85" w:rsidRPr="00612F01" w:rsidRDefault="00DC1C85" w:rsidP="00DC1C85">
            <w:pPr>
              <w:pStyle w:val="ListParagraph"/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</w:pPr>
          </w:p>
        </w:tc>
      </w:tr>
      <w:tr w:rsidR="00612F01" w:rsidRPr="00F22196" w14:paraId="6C142971" w14:textId="77777777" w:rsidTr="00B436EB">
        <w:tc>
          <w:tcPr>
            <w:tcW w:w="27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39CB8E" w14:textId="77777777" w:rsidR="00612F01" w:rsidRPr="00FE271B" w:rsidRDefault="00612F01" w:rsidP="00612F01">
            <w:pPr>
              <w:spacing w:line="276" w:lineRule="auto"/>
              <w:rPr>
                <w:rFonts w:ascii="Museo Sans Rounded 300" w:hAnsi="Museo Sans Rounded 300" w:cs="Arial"/>
                <w:sz w:val="22"/>
                <w:szCs w:val="22"/>
              </w:rPr>
            </w:pPr>
            <w:r w:rsidRPr="00FE271B">
              <w:rPr>
                <w:rFonts w:ascii="Museo Sans Rounded 300" w:hAnsi="Museo Sans Rounded 300" w:cs="Arial"/>
                <w:sz w:val="22"/>
                <w:szCs w:val="22"/>
              </w:rPr>
              <w:t>4. Disposition</w:t>
            </w:r>
          </w:p>
          <w:p w14:paraId="7C42BB8F" w14:textId="77777777" w:rsidR="00612F01" w:rsidRPr="00FE271B" w:rsidRDefault="00612F01" w:rsidP="00612F01">
            <w:pPr>
              <w:spacing w:line="276" w:lineRule="auto"/>
              <w:rPr>
                <w:rFonts w:ascii="Museo Sans Rounded 300" w:hAnsi="Museo Sans Rounded 300" w:cs="Arial"/>
                <w:b/>
                <w:sz w:val="22"/>
                <w:szCs w:val="22"/>
              </w:rPr>
            </w:pPr>
          </w:p>
          <w:p w14:paraId="272246E6" w14:textId="77777777" w:rsidR="00612F01" w:rsidRPr="00FE271B" w:rsidRDefault="00612F01" w:rsidP="00612F01">
            <w:pPr>
              <w:spacing w:line="276" w:lineRule="auto"/>
              <w:rPr>
                <w:rFonts w:ascii="Museo Sans Rounded 300" w:hAnsi="Museo Sans Rounded 300" w:cs="Arial"/>
                <w:b/>
                <w:sz w:val="22"/>
                <w:szCs w:val="22"/>
              </w:rPr>
            </w:pPr>
          </w:p>
          <w:p w14:paraId="6906B966" w14:textId="77777777" w:rsidR="00612F01" w:rsidRPr="00FE271B" w:rsidRDefault="00612F01" w:rsidP="00612F01">
            <w:pPr>
              <w:spacing w:line="276" w:lineRule="auto"/>
              <w:rPr>
                <w:rFonts w:ascii="Museo Sans Rounded 300" w:hAnsi="Museo Sans Rounded 300" w:cs="Arial"/>
                <w:b/>
                <w:sz w:val="22"/>
                <w:szCs w:val="22"/>
              </w:rPr>
            </w:pPr>
          </w:p>
          <w:p w14:paraId="420361B6" w14:textId="77777777" w:rsidR="00612F01" w:rsidRPr="00FE271B" w:rsidRDefault="00612F01" w:rsidP="00612F01">
            <w:pPr>
              <w:spacing w:line="276" w:lineRule="auto"/>
              <w:rPr>
                <w:rFonts w:ascii="Museo Sans Rounded 300" w:hAnsi="Museo Sans Rounded 300" w:cs="Arial"/>
                <w:b/>
                <w:sz w:val="22"/>
                <w:szCs w:val="22"/>
              </w:rPr>
            </w:pPr>
          </w:p>
          <w:p w14:paraId="16C84CED" w14:textId="77777777" w:rsidR="00612F01" w:rsidRPr="00FE271B" w:rsidRDefault="00612F01" w:rsidP="00612F01">
            <w:pPr>
              <w:spacing w:line="276" w:lineRule="auto"/>
              <w:rPr>
                <w:rFonts w:ascii="Museo Sans Rounded 300" w:hAnsi="Museo Sans Rounded 300" w:cs="Arial"/>
                <w:b/>
                <w:sz w:val="22"/>
                <w:szCs w:val="22"/>
              </w:rPr>
            </w:pPr>
          </w:p>
          <w:p w14:paraId="1943B018" w14:textId="43C5D99A" w:rsidR="00612F01" w:rsidRPr="00F22196" w:rsidRDefault="00612F01" w:rsidP="00612F01">
            <w:pPr>
              <w:overflowPunct/>
              <w:autoSpaceDE/>
              <w:autoSpaceDN/>
              <w:adjustRightInd/>
              <w:rPr>
                <w:rFonts w:ascii="Museo Sans Rounded 300" w:hAnsi="Museo Sans Rounded 300" w:cs="Segoe UI"/>
                <w:sz w:val="18"/>
                <w:szCs w:val="18"/>
                <w:lang w:val="en-GB" w:eastAsia="en-GB"/>
              </w:rPr>
            </w:pPr>
          </w:p>
        </w:tc>
        <w:tc>
          <w:tcPr>
            <w:tcW w:w="41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C74423" w14:textId="77777777" w:rsidR="00612F01" w:rsidRPr="00612F01" w:rsidRDefault="00612F01" w:rsidP="00612F01">
            <w:pPr>
              <w:pStyle w:val="ListParagraph"/>
              <w:numPr>
                <w:ilvl w:val="0"/>
                <w:numId w:val="40"/>
              </w:numPr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</w:pPr>
            <w:r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High levels of personal motivation and ambition.</w:t>
            </w:r>
            <w:r w:rsidRPr="00612F01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 </w:t>
            </w:r>
          </w:p>
          <w:p w14:paraId="7B8DCE20" w14:textId="77777777" w:rsidR="00612F01" w:rsidRPr="00612F01" w:rsidRDefault="00612F01" w:rsidP="00612F01">
            <w:pPr>
              <w:pStyle w:val="ListParagraph"/>
              <w:numPr>
                <w:ilvl w:val="0"/>
                <w:numId w:val="40"/>
              </w:numPr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</w:pPr>
            <w:r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Able to work effectively under pressure and with minimal support.</w:t>
            </w:r>
            <w:r w:rsidRPr="00612F01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 </w:t>
            </w:r>
          </w:p>
          <w:p w14:paraId="0A29928C" w14:textId="77777777" w:rsidR="00612F01" w:rsidRPr="00612F01" w:rsidRDefault="00612F01" w:rsidP="00612F01">
            <w:pPr>
              <w:pStyle w:val="ListParagraph"/>
              <w:numPr>
                <w:ilvl w:val="0"/>
                <w:numId w:val="40"/>
              </w:numPr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</w:pPr>
            <w:r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Willing to adopt new ways of working, to research new sectors and learn new skills.</w:t>
            </w:r>
            <w:r w:rsidRPr="00612F01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 </w:t>
            </w:r>
          </w:p>
          <w:p w14:paraId="77E7AE24" w14:textId="77777777" w:rsidR="00612F01" w:rsidRPr="00612F01" w:rsidRDefault="00612F01" w:rsidP="00612F01">
            <w:pPr>
              <w:pStyle w:val="ListParagraph"/>
              <w:numPr>
                <w:ilvl w:val="0"/>
                <w:numId w:val="40"/>
              </w:numPr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</w:pPr>
            <w:r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Team player that enjoys working in partnership with others to deliver common goals.  </w:t>
            </w:r>
            <w:r w:rsidRPr="00612F01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 </w:t>
            </w:r>
          </w:p>
          <w:p w14:paraId="0E109E81" w14:textId="77777777" w:rsidR="00612F01" w:rsidRPr="00F22196" w:rsidRDefault="00612F01" w:rsidP="00612F01">
            <w:pPr>
              <w:pStyle w:val="ListParagraph"/>
              <w:numPr>
                <w:ilvl w:val="0"/>
                <w:numId w:val="40"/>
              </w:numPr>
              <w:overflowPunct/>
              <w:autoSpaceDE/>
              <w:autoSpaceDN/>
              <w:adjustRightInd/>
              <w:ind w:left="486"/>
              <w:rPr>
                <w:rFonts w:ascii="Museo Sans Rounded 300" w:hAnsi="Museo Sans Rounded 300" w:cs="Arial"/>
                <w:sz w:val="20"/>
                <w:lang w:val="en-GB" w:eastAsia="en-GB"/>
              </w:rPr>
            </w:pPr>
            <w:r w:rsidRPr="00F22196">
              <w:rPr>
                <w:rFonts w:ascii="Museo Sans Rounded 300" w:hAnsi="Museo Sans Rounded 300" w:cs="Arial"/>
                <w:sz w:val="22"/>
                <w:szCs w:val="22"/>
                <w:lang w:eastAsia="en-GB"/>
              </w:rPr>
              <w:t>Able to work at a fast pace without losing focus and whilst maintaining strong customer service levels and attention to detail.</w:t>
            </w:r>
            <w:r w:rsidRPr="00F22196">
              <w:rPr>
                <w:rFonts w:ascii="Museo Sans Rounded 300" w:hAnsi="Museo Sans Rounded 300" w:cs="Arial"/>
                <w:sz w:val="22"/>
                <w:szCs w:val="22"/>
                <w:lang w:val="en-GB" w:eastAsia="en-GB"/>
              </w:rPr>
              <w:t> </w:t>
            </w:r>
          </w:p>
        </w:tc>
        <w:tc>
          <w:tcPr>
            <w:tcW w:w="2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9D856B" w14:textId="77777777" w:rsidR="00612F01" w:rsidRPr="00F22196" w:rsidRDefault="00612F01" w:rsidP="00612F01">
            <w:pPr>
              <w:overflowPunct/>
              <w:autoSpaceDE/>
              <w:autoSpaceDN/>
              <w:adjustRightInd/>
              <w:ind w:left="360"/>
              <w:rPr>
                <w:rFonts w:ascii="Museo Sans Rounded 300" w:hAnsi="Museo Sans Rounded 300" w:cs="Segoe UI"/>
                <w:sz w:val="18"/>
                <w:szCs w:val="18"/>
                <w:lang w:val="en-GB" w:eastAsia="en-GB"/>
              </w:rPr>
            </w:pPr>
            <w:r w:rsidRPr="00F22196">
              <w:rPr>
                <w:rFonts w:ascii="Museo Sans Rounded 300" w:hAnsi="Museo Sans Rounded 300" w:cs="Arial"/>
                <w:sz w:val="20"/>
                <w:lang w:val="en-GB" w:eastAsia="en-GB"/>
              </w:rPr>
              <w:t> </w:t>
            </w:r>
          </w:p>
        </w:tc>
      </w:tr>
    </w:tbl>
    <w:p w14:paraId="63D6801B" w14:textId="7AF69615" w:rsidR="001F2B2F" w:rsidRPr="00F22196" w:rsidRDefault="001F2B2F" w:rsidP="001F2B2F">
      <w:pPr>
        <w:overflowPunct/>
        <w:autoSpaceDE/>
        <w:autoSpaceDN/>
        <w:adjustRightInd/>
        <w:spacing w:after="200" w:line="276" w:lineRule="auto"/>
        <w:textAlignment w:val="auto"/>
        <w:rPr>
          <w:rFonts w:ascii="Museo Sans Rounded 300" w:hAnsi="Museo Sans Rounded 300" w:cs="Arial"/>
          <w:color w:val="000000"/>
          <w:sz w:val="22"/>
          <w:szCs w:val="22"/>
        </w:rPr>
      </w:pPr>
    </w:p>
    <w:sectPr w:rsidR="001F2B2F" w:rsidRPr="00F22196" w:rsidSect="00896F77">
      <w:headerReference w:type="default" r:id="rId10"/>
      <w:pgSz w:w="11909" w:h="16834" w:code="9"/>
      <w:pgMar w:top="1440" w:right="852" w:bottom="567" w:left="1440" w:header="284" w:footer="706" w:gutter="0"/>
      <w:cols w:space="720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AE2183" w14:textId="77777777" w:rsidR="002C17BE" w:rsidRDefault="002C17BE" w:rsidP="00311C09">
      <w:r>
        <w:separator/>
      </w:r>
    </w:p>
  </w:endnote>
  <w:endnote w:type="continuationSeparator" w:id="0">
    <w:p w14:paraId="54AE77BD" w14:textId="77777777" w:rsidR="002C17BE" w:rsidRDefault="002C17BE" w:rsidP="00311C09">
      <w:r>
        <w:continuationSeparator/>
      </w:r>
    </w:p>
  </w:endnote>
  <w:endnote w:type="continuationNotice" w:id="1">
    <w:p w14:paraId="29A1691B" w14:textId="77777777" w:rsidR="002C17BE" w:rsidRDefault="002C17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seo Sans Rounded 300">
    <w:altName w:val="Calibri"/>
    <w:panose1 w:val="00000000000000000000"/>
    <w:charset w:val="00"/>
    <w:family w:val="modern"/>
    <w:notTrueType/>
    <w:pitch w:val="variable"/>
    <w:sig w:usb0="A00000AF" w:usb1="4000004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useo Sans Rounded 700">
    <w:altName w:val="Calibri"/>
    <w:panose1 w:val="00000000000000000000"/>
    <w:charset w:val="00"/>
    <w:family w:val="modern"/>
    <w:notTrueType/>
    <w:pitch w:val="variable"/>
    <w:sig w:usb0="A00000AF" w:usb1="4000004B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D2F01" w14:textId="77777777" w:rsidR="002C17BE" w:rsidRDefault="002C17BE" w:rsidP="00311C09">
      <w:r>
        <w:separator/>
      </w:r>
    </w:p>
  </w:footnote>
  <w:footnote w:type="continuationSeparator" w:id="0">
    <w:p w14:paraId="4FEBF472" w14:textId="77777777" w:rsidR="002C17BE" w:rsidRDefault="002C17BE" w:rsidP="00311C09">
      <w:r>
        <w:continuationSeparator/>
      </w:r>
    </w:p>
  </w:footnote>
  <w:footnote w:type="continuationNotice" w:id="1">
    <w:p w14:paraId="6940CEF8" w14:textId="77777777" w:rsidR="002C17BE" w:rsidRDefault="002C17B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4E44C" w14:textId="436A893C" w:rsidR="00C922FD" w:rsidRDefault="00F22196" w:rsidP="00311C09">
    <w:pPr>
      <w:pStyle w:val="Header"/>
      <w:tabs>
        <w:tab w:val="clear" w:pos="9026"/>
        <w:tab w:val="right" w:pos="9214"/>
      </w:tabs>
      <w:ind w:right="-448"/>
      <w:jc w:val="right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691FABC5" wp14:editId="72E62146">
          <wp:simplePos x="0" y="0"/>
          <wp:positionH relativeFrom="margin">
            <wp:align>center</wp:align>
          </wp:positionH>
          <wp:positionV relativeFrom="paragraph">
            <wp:posOffset>-29210</wp:posOffset>
          </wp:positionV>
          <wp:extent cx="1704975" cy="760095"/>
          <wp:effectExtent l="0" t="0" r="9525" b="1905"/>
          <wp:wrapTight wrapText="bothSides">
            <wp:wrapPolygon edited="0">
              <wp:start x="0" y="0"/>
              <wp:lineTo x="0" y="21113"/>
              <wp:lineTo x="21479" y="21113"/>
              <wp:lineTo x="21479" y="0"/>
              <wp:lineTo x="0" y="0"/>
            </wp:wrapPolygon>
          </wp:wrapTight>
          <wp:docPr id="7" name="Picture 7" descr="T:\Images\NGI Image Library\Logos\NewcastleGateshead Initiative Logos\New 2017 logo\NGI\NGI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:\Images\NGI Image Library\Logos\NewcastleGateshead Initiative Logos\New 2017 logo\NGI\NGI-01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813" t="30090" r="17031" b="28760"/>
                  <a:stretch/>
                </pic:blipFill>
                <pic:spPr bwMode="auto">
                  <a:xfrm>
                    <a:off x="0" y="0"/>
                    <a:ext cx="1704975" cy="7600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8DB4C500"/>
    <w:lvl w:ilvl="0">
      <w:numFmt w:val="decimal"/>
      <w:lvlText w:val="*"/>
      <w:lvlJc w:val="left"/>
    </w:lvl>
  </w:abstractNum>
  <w:abstractNum w:abstractNumId="1" w15:restartNumberingAfterBreak="0">
    <w:nsid w:val="0303268B"/>
    <w:multiLevelType w:val="hybridMultilevel"/>
    <w:tmpl w:val="3A0C52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477E1"/>
    <w:multiLevelType w:val="hybridMultilevel"/>
    <w:tmpl w:val="959E7D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2799E"/>
    <w:multiLevelType w:val="multilevel"/>
    <w:tmpl w:val="F1B41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D25D57"/>
    <w:multiLevelType w:val="hybridMultilevel"/>
    <w:tmpl w:val="21C2728A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C537AB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0E97C02"/>
    <w:multiLevelType w:val="hybridMultilevel"/>
    <w:tmpl w:val="589CB5B4"/>
    <w:lvl w:ilvl="0" w:tplc="625E2C8E">
      <w:start w:val="1"/>
      <w:numFmt w:val="decimal"/>
      <w:lvlText w:val="%1."/>
      <w:lvlJc w:val="left"/>
      <w:pPr>
        <w:ind w:left="720" w:hanging="360"/>
      </w:pPr>
    </w:lvl>
    <w:lvl w:ilvl="1" w:tplc="CA20A2BE">
      <w:start w:val="1"/>
      <w:numFmt w:val="lowerLetter"/>
      <w:lvlText w:val="%2."/>
      <w:lvlJc w:val="left"/>
      <w:pPr>
        <w:ind w:left="1440" w:hanging="360"/>
      </w:pPr>
    </w:lvl>
    <w:lvl w:ilvl="2" w:tplc="E6E6B852">
      <w:start w:val="1"/>
      <w:numFmt w:val="lowerRoman"/>
      <w:lvlText w:val="%3."/>
      <w:lvlJc w:val="right"/>
      <w:pPr>
        <w:ind w:left="2160" w:hanging="180"/>
      </w:pPr>
    </w:lvl>
    <w:lvl w:ilvl="3" w:tplc="BC826824">
      <w:start w:val="1"/>
      <w:numFmt w:val="decimal"/>
      <w:lvlText w:val="%4."/>
      <w:lvlJc w:val="left"/>
      <w:pPr>
        <w:ind w:left="2880" w:hanging="360"/>
      </w:pPr>
    </w:lvl>
    <w:lvl w:ilvl="4" w:tplc="CBFE6ACA">
      <w:start w:val="1"/>
      <w:numFmt w:val="lowerLetter"/>
      <w:lvlText w:val="%5."/>
      <w:lvlJc w:val="left"/>
      <w:pPr>
        <w:ind w:left="3600" w:hanging="360"/>
      </w:pPr>
    </w:lvl>
    <w:lvl w:ilvl="5" w:tplc="67383C3A">
      <w:start w:val="1"/>
      <w:numFmt w:val="lowerRoman"/>
      <w:lvlText w:val="%6."/>
      <w:lvlJc w:val="right"/>
      <w:pPr>
        <w:ind w:left="4320" w:hanging="180"/>
      </w:pPr>
    </w:lvl>
    <w:lvl w:ilvl="6" w:tplc="DA489FDE">
      <w:start w:val="1"/>
      <w:numFmt w:val="decimal"/>
      <w:lvlText w:val="%7."/>
      <w:lvlJc w:val="left"/>
      <w:pPr>
        <w:ind w:left="5040" w:hanging="360"/>
      </w:pPr>
    </w:lvl>
    <w:lvl w:ilvl="7" w:tplc="A298114A">
      <w:start w:val="1"/>
      <w:numFmt w:val="lowerLetter"/>
      <w:lvlText w:val="%8."/>
      <w:lvlJc w:val="left"/>
      <w:pPr>
        <w:ind w:left="5760" w:hanging="360"/>
      </w:pPr>
    </w:lvl>
    <w:lvl w:ilvl="8" w:tplc="865AB33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241586"/>
    <w:multiLevelType w:val="hybridMultilevel"/>
    <w:tmpl w:val="E2FEAF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56212"/>
    <w:multiLevelType w:val="hybridMultilevel"/>
    <w:tmpl w:val="01323D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546D31"/>
    <w:multiLevelType w:val="multilevel"/>
    <w:tmpl w:val="82FC6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9B57C95"/>
    <w:multiLevelType w:val="hybridMultilevel"/>
    <w:tmpl w:val="A0F8D2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D119C4"/>
    <w:multiLevelType w:val="hybridMultilevel"/>
    <w:tmpl w:val="F592964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A683B10"/>
    <w:multiLevelType w:val="hybridMultilevel"/>
    <w:tmpl w:val="066261E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41D28F40">
      <w:start w:val="2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D55BF8"/>
    <w:multiLevelType w:val="hybridMultilevel"/>
    <w:tmpl w:val="E4F8A84E"/>
    <w:lvl w:ilvl="0" w:tplc="53B83090">
      <w:start w:val="1"/>
      <w:numFmt w:val="decimal"/>
      <w:lvlText w:val="%1."/>
      <w:lvlJc w:val="left"/>
      <w:pPr>
        <w:ind w:left="720" w:hanging="360"/>
      </w:pPr>
    </w:lvl>
    <w:lvl w:ilvl="1" w:tplc="8F40299C">
      <w:start w:val="1"/>
      <w:numFmt w:val="lowerLetter"/>
      <w:lvlText w:val="%2."/>
      <w:lvlJc w:val="left"/>
      <w:pPr>
        <w:ind w:left="1440" w:hanging="360"/>
      </w:pPr>
    </w:lvl>
    <w:lvl w:ilvl="2" w:tplc="D4E61CE8">
      <w:start w:val="1"/>
      <w:numFmt w:val="lowerRoman"/>
      <w:lvlText w:val="%3."/>
      <w:lvlJc w:val="right"/>
      <w:pPr>
        <w:ind w:left="2160" w:hanging="180"/>
      </w:pPr>
    </w:lvl>
    <w:lvl w:ilvl="3" w:tplc="3D10EC56">
      <w:start w:val="1"/>
      <w:numFmt w:val="decimal"/>
      <w:lvlText w:val="%4."/>
      <w:lvlJc w:val="left"/>
      <w:pPr>
        <w:ind w:left="2880" w:hanging="360"/>
      </w:pPr>
    </w:lvl>
    <w:lvl w:ilvl="4" w:tplc="2E749048">
      <w:start w:val="1"/>
      <w:numFmt w:val="lowerLetter"/>
      <w:lvlText w:val="%5."/>
      <w:lvlJc w:val="left"/>
      <w:pPr>
        <w:ind w:left="3600" w:hanging="360"/>
      </w:pPr>
    </w:lvl>
    <w:lvl w:ilvl="5" w:tplc="AA6440E6">
      <w:start w:val="1"/>
      <w:numFmt w:val="lowerRoman"/>
      <w:lvlText w:val="%6."/>
      <w:lvlJc w:val="right"/>
      <w:pPr>
        <w:ind w:left="4320" w:hanging="180"/>
      </w:pPr>
    </w:lvl>
    <w:lvl w:ilvl="6" w:tplc="3746F4B0">
      <w:start w:val="1"/>
      <w:numFmt w:val="decimal"/>
      <w:lvlText w:val="%7."/>
      <w:lvlJc w:val="left"/>
      <w:pPr>
        <w:ind w:left="5040" w:hanging="360"/>
      </w:pPr>
    </w:lvl>
    <w:lvl w:ilvl="7" w:tplc="B538B3F6">
      <w:start w:val="1"/>
      <w:numFmt w:val="lowerLetter"/>
      <w:lvlText w:val="%8."/>
      <w:lvlJc w:val="left"/>
      <w:pPr>
        <w:ind w:left="5760" w:hanging="360"/>
      </w:pPr>
    </w:lvl>
    <w:lvl w:ilvl="8" w:tplc="78B437F6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824908"/>
    <w:multiLevelType w:val="hybridMultilevel"/>
    <w:tmpl w:val="028879D8"/>
    <w:lvl w:ilvl="0" w:tplc="E23E11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AA31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0A01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16D0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EA14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DEBD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EE6C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0C3A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D0FB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C855B7"/>
    <w:multiLevelType w:val="hybridMultilevel"/>
    <w:tmpl w:val="2F9E4D42"/>
    <w:lvl w:ilvl="0" w:tplc="D514FE7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AAB226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DDB616E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3FA805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2C4A7878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6F8C87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B9C4C3A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AD122F78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9B5454E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6BF180A"/>
    <w:multiLevelType w:val="multilevel"/>
    <w:tmpl w:val="CD26B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6E66DF5"/>
    <w:multiLevelType w:val="hybridMultilevel"/>
    <w:tmpl w:val="4802EE12"/>
    <w:lvl w:ilvl="0" w:tplc="25F0C8C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114B77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662EE0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D8164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74102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3E81FA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A887B1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44C965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F5E306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7F77071"/>
    <w:multiLevelType w:val="hybridMultilevel"/>
    <w:tmpl w:val="F6804300"/>
    <w:lvl w:ilvl="0" w:tplc="D1F419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5B8757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68A35F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1EE95E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678DC8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71E75D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58964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BBA078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932E31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A2630A9"/>
    <w:multiLevelType w:val="hybridMultilevel"/>
    <w:tmpl w:val="DC3C9472"/>
    <w:lvl w:ilvl="0" w:tplc="632021B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1603192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F4EEAC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E52EB33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C2A4844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E65270A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ABBCD08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916C722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AFF6F50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A7929B2"/>
    <w:multiLevelType w:val="hybridMultilevel"/>
    <w:tmpl w:val="BE8CAA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297C7A"/>
    <w:multiLevelType w:val="hybridMultilevel"/>
    <w:tmpl w:val="BF3297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7F38BD"/>
    <w:multiLevelType w:val="hybridMultilevel"/>
    <w:tmpl w:val="E842E1A6"/>
    <w:lvl w:ilvl="0" w:tplc="8A9CE7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C7E2A4C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D2553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7E69AF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2F6364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1B29C2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808E5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1284A3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60C67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4FF304F"/>
    <w:multiLevelType w:val="hybridMultilevel"/>
    <w:tmpl w:val="B39CD6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0F3430"/>
    <w:multiLevelType w:val="multilevel"/>
    <w:tmpl w:val="C4965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B1C2686"/>
    <w:multiLevelType w:val="hybridMultilevel"/>
    <w:tmpl w:val="2D9E4E62"/>
    <w:lvl w:ilvl="0" w:tplc="9BB4E68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EBB8AA4E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C2FC20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B642C0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6C05A3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3524EEA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64ED36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F5694E2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BE49EB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BD457CA"/>
    <w:multiLevelType w:val="hybridMultilevel"/>
    <w:tmpl w:val="3238DF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0C3DD3"/>
    <w:multiLevelType w:val="hybridMultilevel"/>
    <w:tmpl w:val="0DB887DC"/>
    <w:lvl w:ilvl="0" w:tplc="687E154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19A88A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F657D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7819B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EE6E7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1F8C7E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5A883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08C501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B0A8EA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E6E12FF"/>
    <w:multiLevelType w:val="hybridMultilevel"/>
    <w:tmpl w:val="03623BF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4964A22"/>
    <w:multiLevelType w:val="hybridMultilevel"/>
    <w:tmpl w:val="4BBE254C"/>
    <w:lvl w:ilvl="0" w:tplc="1B54EC10">
      <w:start w:val="1"/>
      <w:numFmt w:val="decimal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CF20B7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50E8A2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B58F0C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C82983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42CECF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0BAA7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B8C0D5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3FA94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9461720"/>
    <w:multiLevelType w:val="hybridMultilevel"/>
    <w:tmpl w:val="44BA09C8"/>
    <w:lvl w:ilvl="0" w:tplc="CD6E9122">
      <w:start w:val="4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35C05F4"/>
    <w:multiLevelType w:val="hybridMultilevel"/>
    <w:tmpl w:val="0C1AC3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530233"/>
    <w:multiLevelType w:val="hybridMultilevel"/>
    <w:tmpl w:val="29BC68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4908F0"/>
    <w:multiLevelType w:val="multilevel"/>
    <w:tmpl w:val="36B66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BE46393"/>
    <w:multiLevelType w:val="multilevel"/>
    <w:tmpl w:val="B3266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10B0971"/>
    <w:multiLevelType w:val="hybridMultilevel"/>
    <w:tmpl w:val="A25C20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965745"/>
    <w:multiLevelType w:val="hybridMultilevel"/>
    <w:tmpl w:val="62CA61E8"/>
    <w:lvl w:ilvl="0" w:tplc="5F663A8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652DDF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78FA821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5D6379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A1B63440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4D063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D3307E6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BE813D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8A7634B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5ED580B"/>
    <w:multiLevelType w:val="hybridMultilevel"/>
    <w:tmpl w:val="BBC622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DB7181"/>
    <w:multiLevelType w:val="hybridMultilevel"/>
    <w:tmpl w:val="61EE602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78954DDA"/>
    <w:multiLevelType w:val="multilevel"/>
    <w:tmpl w:val="E05A8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4"/>
  </w:num>
  <w:num w:numId="2">
    <w:abstractNumId w:val="13"/>
  </w:num>
  <w:num w:numId="3">
    <w:abstractNumId w:val="6"/>
  </w:num>
  <w:num w:numId="4">
    <w:abstractNumId w:val="29"/>
  </w:num>
  <w:num w:numId="5">
    <w:abstractNumId w:val="36"/>
  </w:num>
  <w:num w:numId="6">
    <w:abstractNumId w:val="25"/>
  </w:num>
  <w:num w:numId="7">
    <w:abstractNumId w:val="19"/>
  </w:num>
  <w:num w:numId="8">
    <w:abstractNumId w:val="15"/>
  </w:num>
  <w:num w:numId="9">
    <w:abstractNumId w:val="0"/>
    <w:lvlOverride w:ilvl="0">
      <w:lvl w:ilvl="0">
        <w:numFmt w:val="bullet"/>
        <w:lvlText w:val=""/>
        <w:legacy w:legacy="1" w:legacySpace="0" w:legacyIndent="720"/>
        <w:lvlJc w:val="left"/>
        <w:pPr>
          <w:ind w:left="720" w:hanging="720"/>
        </w:pPr>
        <w:rPr>
          <w:rFonts w:ascii="Symbol" w:hAnsi="Symbol" w:hint="default"/>
        </w:rPr>
      </w:lvl>
    </w:lvlOverride>
  </w:num>
  <w:num w:numId="10">
    <w:abstractNumId w:val="5"/>
  </w:num>
  <w:num w:numId="11">
    <w:abstractNumId w:val="30"/>
  </w:num>
  <w:num w:numId="12">
    <w:abstractNumId w:val="1"/>
  </w:num>
  <w:num w:numId="13">
    <w:abstractNumId w:val="2"/>
  </w:num>
  <w:num w:numId="14">
    <w:abstractNumId w:val="8"/>
  </w:num>
  <w:num w:numId="15">
    <w:abstractNumId w:val="23"/>
  </w:num>
  <w:num w:numId="16">
    <w:abstractNumId w:val="12"/>
  </w:num>
  <w:num w:numId="17">
    <w:abstractNumId w:val="21"/>
  </w:num>
  <w:num w:numId="18">
    <w:abstractNumId w:val="10"/>
  </w:num>
  <w:num w:numId="19">
    <w:abstractNumId w:val="35"/>
  </w:num>
  <w:num w:numId="20">
    <w:abstractNumId w:val="7"/>
  </w:num>
  <w:num w:numId="21">
    <w:abstractNumId w:val="32"/>
  </w:num>
  <w:num w:numId="22">
    <w:abstractNumId w:val="37"/>
  </w:num>
  <w:num w:numId="23">
    <w:abstractNumId w:val="31"/>
  </w:num>
  <w:num w:numId="24">
    <w:abstractNumId w:val="18"/>
  </w:num>
  <w:num w:numId="25">
    <w:abstractNumId w:val="22"/>
  </w:num>
  <w:num w:numId="26">
    <w:abstractNumId w:val="17"/>
  </w:num>
  <w:num w:numId="27">
    <w:abstractNumId w:val="27"/>
  </w:num>
  <w:num w:numId="28">
    <w:abstractNumId w:val="4"/>
  </w:num>
  <w:num w:numId="29">
    <w:abstractNumId w:val="38"/>
  </w:num>
  <w:num w:numId="30">
    <w:abstractNumId w:val="11"/>
  </w:num>
  <w:num w:numId="31">
    <w:abstractNumId w:val="28"/>
  </w:num>
  <w:num w:numId="32">
    <w:abstractNumId w:val="20"/>
  </w:num>
  <w:num w:numId="33">
    <w:abstractNumId w:val="16"/>
  </w:num>
  <w:num w:numId="34">
    <w:abstractNumId w:val="39"/>
  </w:num>
  <w:num w:numId="35">
    <w:abstractNumId w:val="9"/>
  </w:num>
  <w:num w:numId="36">
    <w:abstractNumId w:val="24"/>
  </w:num>
  <w:num w:numId="37">
    <w:abstractNumId w:val="3"/>
  </w:num>
  <w:num w:numId="38">
    <w:abstractNumId w:val="34"/>
  </w:num>
  <w:num w:numId="39">
    <w:abstractNumId w:val="33"/>
  </w:num>
  <w:num w:numId="4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27"/>
  <w:displayVerticalDrawingGridEvery w:val="2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tjA0szQ1NLYwNzBS0lEKTi0uzszPAykwrwUA1Ki+bywAAAA="/>
  </w:docVars>
  <w:rsids>
    <w:rsidRoot w:val="00577E25"/>
    <w:rsid w:val="00007D1B"/>
    <w:rsid w:val="000C1D1D"/>
    <w:rsid w:val="000D593D"/>
    <w:rsid w:val="000E4491"/>
    <w:rsid w:val="00123326"/>
    <w:rsid w:val="00134988"/>
    <w:rsid w:val="00136CE7"/>
    <w:rsid w:val="00143E93"/>
    <w:rsid w:val="0016233B"/>
    <w:rsid w:val="00170B2D"/>
    <w:rsid w:val="00181937"/>
    <w:rsid w:val="00197FDD"/>
    <w:rsid w:val="001B4242"/>
    <w:rsid w:val="001F2B2F"/>
    <w:rsid w:val="001F76B0"/>
    <w:rsid w:val="00227B98"/>
    <w:rsid w:val="00232F78"/>
    <w:rsid w:val="002501A6"/>
    <w:rsid w:val="002A0176"/>
    <w:rsid w:val="002C17BE"/>
    <w:rsid w:val="002D1E2E"/>
    <w:rsid w:val="002E428E"/>
    <w:rsid w:val="002F54E5"/>
    <w:rsid w:val="00311C09"/>
    <w:rsid w:val="00320A33"/>
    <w:rsid w:val="003378D7"/>
    <w:rsid w:val="0034465D"/>
    <w:rsid w:val="0037223C"/>
    <w:rsid w:val="00382255"/>
    <w:rsid w:val="00387C90"/>
    <w:rsid w:val="00393B98"/>
    <w:rsid w:val="003B1414"/>
    <w:rsid w:val="003D0319"/>
    <w:rsid w:val="00410DF0"/>
    <w:rsid w:val="00425FB7"/>
    <w:rsid w:val="004264C5"/>
    <w:rsid w:val="0043603A"/>
    <w:rsid w:val="004375B4"/>
    <w:rsid w:val="00472310"/>
    <w:rsid w:val="00473439"/>
    <w:rsid w:val="004A57D6"/>
    <w:rsid w:val="004A59DB"/>
    <w:rsid w:val="00507020"/>
    <w:rsid w:val="005205C8"/>
    <w:rsid w:val="005254FB"/>
    <w:rsid w:val="00577E25"/>
    <w:rsid w:val="00592A6E"/>
    <w:rsid w:val="005C074E"/>
    <w:rsid w:val="005C4058"/>
    <w:rsid w:val="005D4203"/>
    <w:rsid w:val="005E4BB3"/>
    <w:rsid w:val="005F1423"/>
    <w:rsid w:val="0060293E"/>
    <w:rsid w:val="00605FD1"/>
    <w:rsid w:val="00612F01"/>
    <w:rsid w:val="0063735C"/>
    <w:rsid w:val="00663B12"/>
    <w:rsid w:val="00671A77"/>
    <w:rsid w:val="006842BE"/>
    <w:rsid w:val="006A3F11"/>
    <w:rsid w:val="006C3DE8"/>
    <w:rsid w:val="00726AFF"/>
    <w:rsid w:val="00731D4F"/>
    <w:rsid w:val="00732DFB"/>
    <w:rsid w:val="007648F3"/>
    <w:rsid w:val="00767E18"/>
    <w:rsid w:val="007A50A4"/>
    <w:rsid w:val="007B1A86"/>
    <w:rsid w:val="007C2E04"/>
    <w:rsid w:val="007C45EE"/>
    <w:rsid w:val="007D5459"/>
    <w:rsid w:val="007D74FB"/>
    <w:rsid w:val="007F2DBA"/>
    <w:rsid w:val="008056BE"/>
    <w:rsid w:val="00837DDF"/>
    <w:rsid w:val="00896F77"/>
    <w:rsid w:val="008B241C"/>
    <w:rsid w:val="008B34A6"/>
    <w:rsid w:val="008B56F7"/>
    <w:rsid w:val="008C03BD"/>
    <w:rsid w:val="008C55C4"/>
    <w:rsid w:val="008E0A21"/>
    <w:rsid w:val="008F1852"/>
    <w:rsid w:val="008F5BE9"/>
    <w:rsid w:val="009048F6"/>
    <w:rsid w:val="009058DE"/>
    <w:rsid w:val="00911360"/>
    <w:rsid w:val="00921103"/>
    <w:rsid w:val="00921546"/>
    <w:rsid w:val="00924182"/>
    <w:rsid w:val="00931D76"/>
    <w:rsid w:val="00953992"/>
    <w:rsid w:val="0097576C"/>
    <w:rsid w:val="009A2D17"/>
    <w:rsid w:val="009A638F"/>
    <w:rsid w:val="009D4363"/>
    <w:rsid w:val="009E14E1"/>
    <w:rsid w:val="00A23A24"/>
    <w:rsid w:val="00A25BA7"/>
    <w:rsid w:val="00A51F43"/>
    <w:rsid w:val="00A5475F"/>
    <w:rsid w:val="00A746F5"/>
    <w:rsid w:val="00A77FC2"/>
    <w:rsid w:val="00B05AEB"/>
    <w:rsid w:val="00B07B20"/>
    <w:rsid w:val="00B436EB"/>
    <w:rsid w:val="00B533B4"/>
    <w:rsid w:val="00B624F4"/>
    <w:rsid w:val="00B640E9"/>
    <w:rsid w:val="00B65761"/>
    <w:rsid w:val="00B91446"/>
    <w:rsid w:val="00BD6CB0"/>
    <w:rsid w:val="00C1119D"/>
    <w:rsid w:val="00C14F53"/>
    <w:rsid w:val="00C6023F"/>
    <w:rsid w:val="00C922FD"/>
    <w:rsid w:val="00CC4A24"/>
    <w:rsid w:val="00D174EB"/>
    <w:rsid w:val="00D2580D"/>
    <w:rsid w:val="00D272EF"/>
    <w:rsid w:val="00D30A2E"/>
    <w:rsid w:val="00D34A2A"/>
    <w:rsid w:val="00D46477"/>
    <w:rsid w:val="00D522ED"/>
    <w:rsid w:val="00D74C6F"/>
    <w:rsid w:val="00DC0B73"/>
    <w:rsid w:val="00DC1C85"/>
    <w:rsid w:val="00DC5C4C"/>
    <w:rsid w:val="00DF170D"/>
    <w:rsid w:val="00DF59BE"/>
    <w:rsid w:val="00E34BA7"/>
    <w:rsid w:val="00E51E19"/>
    <w:rsid w:val="00E75B5D"/>
    <w:rsid w:val="00EC1218"/>
    <w:rsid w:val="00EC5A72"/>
    <w:rsid w:val="00ED32B3"/>
    <w:rsid w:val="00F22196"/>
    <w:rsid w:val="00F73FE5"/>
    <w:rsid w:val="00F7412C"/>
    <w:rsid w:val="00F912CC"/>
    <w:rsid w:val="00F92C9D"/>
    <w:rsid w:val="00FB2D89"/>
    <w:rsid w:val="00FE0792"/>
    <w:rsid w:val="00FF1C76"/>
    <w:rsid w:val="01D18066"/>
    <w:rsid w:val="07D61717"/>
    <w:rsid w:val="0A5C0785"/>
    <w:rsid w:val="0B8961BA"/>
    <w:rsid w:val="0E4868DE"/>
    <w:rsid w:val="11ECE9FD"/>
    <w:rsid w:val="13E54518"/>
    <w:rsid w:val="162E80B7"/>
    <w:rsid w:val="1B588C1E"/>
    <w:rsid w:val="1D463450"/>
    <w:rsid w:val="1EB244A8"/>
    <w:rsid w:val="2050BCC2"/>
    <w:rsid w:val="209A331C"/>
    <w:rsid w:val="20F7F9E8"/>
    <w:rsid w:val="21F8C35C"/>
    <w:rsid w:val="22E6C395"/>
    <w:rsid w:val="26014129"/>
    <w:rsid w:val="2DE19694"/>
    <w:rsid w:val="2FE74FE8"/>
    <w:rsid w:val="304E1DD1"/>
    <w:rsid w:val="309BE662"/>
    <w:rsid w:val="363C75A7"/>
    <w:rsid w:val="36BD5F55"/>
    <w:rsid w:val="3E3313DB"/>
    <w:rsid w:val="41D760AB"/>
    <w:rsid w:val="46124D54"/>
    <w:rsid w:val="47AE1DB5"/>
    <w:rsid w:val="4A84BEDB"/>
    <w:rsid w:val="4AA572D4"/>
    <w:rsid w:val="4B50AA36"/>
    <w:rsid w:val="4B6051B9"/>
    <w:rsid w:val="4BF81BCC"/>
    <w:rsid w:val="54D18B3C"/>
    <w:rsid w:val="57CC2F05"/>
    <w:rsid w:val="5967FF66"/>
    <w:rsid w:val="5B811020"/>
    <w:rsid w:val="5B8C439E"/>
    <w:rsid w:val="5CDDD7F5"/>
    <w:rsid w:val="5E300777"/>
    <w:rsid w:val="5F354159"/>
    <w:rsid w:val="5FD740EA"/>
    <w:rsid w:val="67192F7E"/>
    <w:rsid w:val="67D94076"/>
    <w:rsid w:val="68259EB5"/>
    <w:rsid w:val="6CA20EF5"/>
    <w:rsid w:val="6D506202"/>
    <w:rsid w:val="709B8DE1"/>
    <w:rsid w:val="71E8B008"/>
    <w:rsid w:val="7A0DE1F4"/>
    <w:rsid w:val="7A15AF78"/>
    <w:rsid w:val="7A68083E"/>
    <w:rsid w:val="7C3F44BF"/>
    <w:rsid w:val="7D8B655C"/>
    <w:rsid w:val="7FFCF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E5244B"/>
  <w15:docId w15:val="{8CEFE2D7-F262-4A3F-A02C-CD0C7D705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2DFB"/>
    <w:pPr>
      <w:overflowPunct w:val="0"/>
      <w:autoSpaceDE w:val="0"/>
      <w:autoSpaceDN w:val="0"/>
      <w:adjustRightInd w:val="0"/>
      <w:textAlignment w:val="baseline"/>
    </w:pPr>
    <w:rPr>
      <w:rFonts w:ascii="Garamond" w:hAnsi="Garamond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732DFB"/>
    <w:pPr>
      <w:keepNext/>
      <w:outlineLvl w:val="0"/>
    </w:pPr>
    <w:rPr>
      <w:b/>
      <w:bCs/>
      <w:u w:val="single"/>
      <w:lang w:val="en-GB"/>
    </w:rPr>
  </w:style>
  <w:style w:type="paragraph" w:styleId="Heading2">
    <w:name w:val="heading 2"/>
    <w:basedOn w:val="Normal"/>
    <w:next w:val="Normal"/>
    <w:link w:val="Heading2Char"/>
    <w:qFormat/>
    <w:rsid w:val="00732DFB"/>
    <w:pPr>
      <w:keepNext/>
      <w:ind w:left="3600" w:hanging="3600"/>
      <w:outlineLvl w:val="1"/>
    </w:pPr>
    <w:rPr>
      <w:b/>
      <w:bCs/>
      <w:u w:val="single"/>
      <w:lang w:val="en-GB"/>
    </w:rPr>
  </w:style>
  <w:style w:type="paragraph" w:styleId="Heading3">
    <w:name w:val="heading 3"/>
    <w:basedOn w:val="Normal"/>
    <w:next w:val="Normal"/>
    <w:qFormat/>
    <w:rsid w:val="00732DFB"/>
    <w:pPr>
      <w:keepNext/>
      <w:jc w:val="center"/>
      <w:outlineLvl w:val="2"/>
    </w:pPr>
    <w:rPr>
      <w:b/>
      <w:bCs/>
      <w:sz w:val="28"/>
      <w:u w:val="single"/>
      <w:lang w:val="en-GB"/>
    </w:rPr>
  </w:style>
  <w:style w:type="paragraph" w:styleId="Heading4">
    <w:name w:val="heading 4"/>
    <w:basedOn w:val="Normal"/>
    <w:next w:val="Normal"/>
    <w:qFormat/>
    <w:rsid w:val="00732DFB"/>
    <w:pPr>
      <w:keepNext/>
      <w:jc w:val="right"/>
      <w:outlineLvl w:val="3"/>
    </w:pPr>
    <w:rPr>
      <w:b/>
      <w:bCs/>
      <w:lang w:val="en-GB"/>
    </w:rPr>
  </w:style>
  <w:style w:type="paragraph" w:styleId="Heading5">
    <w:name w:val="heading 5"/>
    <w:basedOn w:val="Normal"/>
    <w:next w:val="Normal"/>
    <w:qFormat/>
    <w:rsid w:val="00732DFB"/>
    <w:pPr>
      <w:keepNext/>
      <w:outlineLvl w:val="4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732DFB"/>
    <w:rPr>
      <w:b/>
      <w:bCs/>
      <w:lang w:val="en-GB"/>
    </w:rPr>
  </w:style>
  <w:style w:type="paragraph" w:customStyle="1" w:styleId="a">
    <w:name w:val="_"/>
    <w:basedOn w:val="Normal"/>
    <w:rsid w:val="00732DFB"/>
    <w:pPr>
      <w:widowControl w:val="0"/>
      <w:overflowPunct/>
      <w:ind w:left="720" w:hanging="720"/>
      <w:textAlignment w:val="auto"/>
    </w:pPr>
    <w:rPr>
      <w:rFonts w:ascii="Times New Roman" w:hAnsi="Times New Roman"/>
      <w:sz w:val="20"/>
      <w:szCs w:val="24"/>
    </w:rPr>
  </w:style>
  <w:style w:type="paragraph" w:styleId="Title">
    <w:name w:val="Title"/>
    <w:basedOn w:val="Normal"/>
    <w:qFormat/>
    <w:rsid w:val="00732DFB"/>
    <w:pPr>
      <w:overflowPunct/>
      <w:autoSpaceDE/>
      <w:autoSpaceDN/>
      <w:adjustRightInd/>
      <w:jc w:val="center"/>
      <w:textAlignment w:val="auto"/>
    </w:pPr>
    <w:rPr>
      <w:rFonts w:ascii="Arial" w:hAnsi="Arial"/>
      <w:b/>
      <w:u w:val="single"/>
      <w:lang w:val="en-GB"/>
    </w:rPr>
  </w:style>
  <w:style w:type="paragraph" w:styleId="ListParagraph">
    <w:name w:val="List Paragraph"/>
    <w:basedOn w:val="Normal"/>
    <w:qFormat/>
    <w:rsid w:val="001F76B0"/>
    <w:pPr>
      <w:ind w:left="720"/>
    </w:pPr>
  </w:style>
  <w:style w:type="paragraph" w:styleId="Header">
    <w:name w:val="header"/>
    <w:basedOn w:val="Normal"/>
    <w:link w:val="HeaderChar"/>
    <w:rsid w:val="00311C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11C09"/>
    <w:rPr>
      <w:rFonts w:ascii="Garamond" w:hAnsi="Garamond"/>
      <w:sz w:val="24"/>
      <w:lang w:val="en-US" w:eastAsia="en-US"/>
    </w:rPr>
  </w:style>
  <w:style w:type="paragraph" w:styleId="Footer">
    <w:name w:val="footer"/>
    <w:basedOn w:val="Normal"/>
    <w:link w:val="FooterChar"/>
    <w:rsid w:val="00311C0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311C09"/>
    <w:rPr>
      <w:rFonts w:ascii="Garamond" w:hAnsi="Garamond"/>
      <w:sz w:val="24"/>
      <w:lang w:val="en-US" w:eastAsia="en-US"/>
    </w:rPr>
  </w:style>
  <w:style w:type="paragraph" w:styleId="BalloonText">
    <w:name w:val="Balloon Text"/>
    <w:basedOn w:val="Normal"/>
    <w:link w:val="BalloonTextChar"/>
    <w:rsid w:val="006A3F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3F11"/>
    <w:rPr>
      <w:rFonts w:ascii="Tahoma" w:hAnsi="Tahoma" w:cs="Tahoma"/>
      <w:sz w:val="16"/>
      <w:szCs w:val="16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DF170D"/>
    <w:rPr>
      <w:rFonts w:ascii="Garamond" w:hAnsi="Garamond"/>
      <w:b/>
      <w:bCs/>
      <w:sz w:val="24"/>
      <w:u w:val="single"/>
      <w:lang w:eastAsia="en-US"/>
    </w:rPr>
  </w:style>
  <w:style w:type="character" w:styleId="CommentReference">
    <w:name w:val="annotation reference"/>
    <w:basedOn w:val="DefaultParagraphFont"/>
    <w:semiHidden/>
    <w:unhideWhenUsed/>
    <w:rsid w:val="007C45E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C45EE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7C45EE"/>
    <w:rPr>
      <w:rFonts w:ascii="Garamond" w:hAnsi="Garamond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C45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C45EE"/>
    <w:rPr>
      <w:rFonts w:ascii="Garamond" w:hAnsi="Garamond"/>
      <w:b/>
      <w:bCs/>
      <w:lang w:val="en-US" w:eastAsia="en-US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rsid w:val="001F2B2F"/>
    <w:rPr>
      <w:rFonts w:ascii="Garamond" w:hAnsi="Garamond"/>
      <w:b/>
      <w:bCs/>
      <w:sz w:val="24"/>
      <w:u w:val="single"/>
      <w:lang w:eastAsia="en-US"/>
    </w:rPr>
  </w:style>
  <w:style w:type="character" w:customStyle="1" w:styleId="BodyTextChar">
    <w:name w:val="Body Text Char"/>
    <w:basedOn w:val="DefaultParagraphFont"/>
    <w:link w:val="BodyText"/>
    <w:rsid w:val="001F2B2F"/>
    <w:rPr>
      <w:rFonts w:ascii="Garamond" w:hAnsi="Garamond"/>
      <w:b/>
      <w:bCs/>
      <w:sz w:val="24"/>
      <w:lang w:eastAsia="en-US"/>
    </w:rPr>
  </w:style>
  <w:style w:type="character" w:customStyle="1" w:styleId="normaltextrun">
    <w:name w:val="normaltextrun"/>
    <w:basedOn w:val="DefaultParagraphFont"/>
    <w:rsid w:val="001F2B2F"/>
  </w:style>
  <w:style w:type="character" w:customStyle="1" w:styleId="eop">
    <w:name w:val="eop"/>
    <w:basedOn w:val="DefaultParagraphFont"/>
    <w:rsid w:val="00E75B5D"/>
  </w:style>
  <w:style w:type="paragraph" w:customStyle="1" w:styleId="paragraph">
    <w:name w:val="paragraph"/>
    <w:basedOn w:val="Normal"/>
    <w:rsid w:val="00425FB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71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2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0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1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1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0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68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2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7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74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11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3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2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4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7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4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4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7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53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2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131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14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1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8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36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11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1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134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05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34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7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4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7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SOffice\Winword\Macros\CONVERT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AE46061D3A344FB382D35247FDC2FF" ma:contentTypeVersion="13" ma:contentTypeDescription="Create a new document." ma:contentTypeScope="" ma:versionID="7cc85a6170ed0e7c5f9b0a45eb91ea3b">
  <xsd:schema xmlns:xsd="http://www.w3.org/2001/XMLSchema" xmlns:xs="http://www.w3.org/2001/XMLSchema" xmlns:p="http://schemas.microsoft.com/office/2006/metadata/properties" xmlns:ns2="91807b6f-7d3c-444e-bb9a-19d8f797b4dc" xmlns:ns3="11469156-80e0-43fe-8d53-7a52dc4a8400" targetNamespace="http://schemas.microsoft.com/office/2006/metadata/properties" ma:root="true" ma:fieldsID="13a859f761e6fdbcd2d39af394eeea1d" ns2:_="" ns3:_="">
    <xsd:import namespace="91807b6f-7d3c-444e-bb9a-19d8f797b4dc"/>
    <xsd:import namespace="11469156-80e0-43fe-8d53-7a52dc4a84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807b6f-7d3c-444e-bb9a-19d8f797b4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469156-80e0-43fe-8d53-7a52dc4a840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D988D9F-E4B3-4CA5-B9C7-3C12421477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807b6f-7d3c-444e-bb9a-19d8f797b4dc"/>
    <ds:schemaRef ds:uri="11469156-80e0-43fe-8d53-7a52dc4a84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E21E20-37CE-456A-BE1C-EA2D1D8034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10DAFD-5994-42E5-9936-DA720A20201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NVERT7</Template>
  <TotalTime>0</TotalTime>
  <Pages>2</Pages>
  <Words>532</Words>
  <Characters>3033</Characters>
  <Application>Microsoft Office Word</Application>
  <DocSecurity>0</DocSecurity>
  <Lines>25</Lines>
  <Paragraphs>7</Paragraphs>
  <ScaleCrop>false</ScaleCrop>
  <Company/>
  <LinksUpToDate>false</LinksUpToDate>
  <CharactersWithSpaces>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Conversion Macros</dc:title>
  <dc:subject/>
  <dc:creator>Jacky Patton</dc:creator>
  <cp:keywords/>
  <dc:description/>
  <cp:lastModifiedBy>Candy Walker</cp:lastModifiedBy>
  <cp:revision>3</cp:revision>
  <cp:lastPrinted>2015-08-20T10:57:00Z</cp:lastPrinted>
  <dcterms:created xsi:type="dcterms:W3CDTF">2021-11-10T12:24:00Z</dcterms:created>
  <dcterms:modified xsi:type="dcterms:W3CDTF">2021-11-10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AE46061D3A344FB382D35247FDC2FF</vt:lpwstr>
  </property>
</Properties>
</file>